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DA824" w14:textId="25712119" w:rsidR="00367876" w:rsidRPr="00562522" w:rsidRDefault="00367876" w:rsidP="00367876">
      <w:pPr>
        <w:pStyle w:val="Default"/>
        <w:rPr>
          <w:rFonts w:asciiTheme="majorBidi" w:hAnsiTheme="majorBidi" w:cstheme="majorBidi"/>
        </w:rPr>
      </w:pPr>
    </w:p>
    <w:p w14:paraId="52B83E60" w14:textId="26BC3021" w:rsidR="00367876" w:rsidRPr="00370A1E" w:rsidRDefault="00367876" w:rsidP="00367876">
      <w:pPr>
        <w:spacing w:line="240" w:lineRule="auto"/>
        <w:jc w:val="center"/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</w:pPr>
      <w:r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>Artificial Intelligence</w:t>
      </w:r>
    </w:p>
    <w:p w14:paraId="013DC5CA" w14:textId="5EEDC59F" w:rsidR="00367876" w:rsidRPr="00370A1E" w:rsidRDefault="00A0351F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 xml:space="preserve"> College of Computer and Cyber Sciences</w:t>
      </w:r>
    </w:p>
    <w:p w14:paraId="00FF3899" w14:textId="0274AE3A" w:rsidR="00CE4299" w:rsidRPr="00370A1E" w:rsidRDefault="00CE4299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>Introduction to Deep Learning</w:t>
      </w:r>
    </w:p>
    <w:p w14:paraId="39D992DA" w14:textId="3F601076" w:rsidR="00472BD9" w:rsidRPr="00370A1E" w:rsidRDefault="00CE4299" w:rsidP="00367876">
      <w:pPr>
        <w:jc w:val="center"/>
        <w:rPr>
          <w:rFonts w:asciiTheme="majorBidi" w:hAnsiTheme="majorBidi" w:cstheme="majorBidi"/>
        </w:rPr>
      </w:pPr>
      <w:r w:rsidRPr="00370A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5CCE3B29">
                <wp:simplePos x="0" y="0"/>
                <wp:positionH relativeFrom="column">
                  <wp:posOffset>-333375</wp:posOffset>
                </wp:positionH>
                <wp:positionV relativeFrom="paragraph">
                  <wp:posOffset>99060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316207" id="Straight Connector 3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7.8pt" to="486.7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9FVKp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</w:p>
    <w:p w14:paraId="30EE53E6" w14:textId="740767D7" w:rsidR="006F6CE7" w:rsidRPr="00370A1E" w:rsidRDefault="00D24E9F" w:rsidP="00083233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370A1E">
        <w:rPr>
          <w:rFonts w:asciiTheme="majorBidi" w:hAnsiTheme="majorBidi" w:cstheme="majorBidi"/>
        </w:rPr>
        <w:t xml:space="preserve"> </w:t>
      </w:r>
      <w:r w:rsidR="006F0327" w:rsidRPr="006F0327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Generative Adversarial Network (GAN) for Image Generation</w:t>
      </w:r>
    </w:p>
    <w:p w14:paraId="646E045F" w14:textId="77777777" w:rsidR="00827FAE" w:rsidRPr="00370A1E" w:rsidRDefault="00827FAE" w:rsidP="00827FAE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14:paraId="1086AAF7" w14:textId="14B0F9DB" w:rsidR="0072159B" w:rsidRPr="00370A1E" w:rsidRDefault="00E1298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earning Objectives</w:t>
      </w:r>
    </w:p>
    <w:p w14:paraId="122E5867" w14:textId="77777777" w:rsidR="0072159B" w:rsidRPr="00370A1E" w:rsidRDefault="0072159B" w:rsidP="00425255">
      <w:pPr>
        <w:pStyle w:val="ListParagraph"/>
        <w:rPr>
          <w:rFonts w:asciiTheme="majorBidi" w:hAnsiTheme="majorBidi" w:cstheme="majorBidi"/>
        </w:rPr>
      </w:pPr>
    </w:p>
    <w:p w14:paraId="2EA015B0" w14:textId="0E988E21" w:rsidR="00425255" w:rsidRPr="00370A1E" w:rsidRDefault="00425255" w:rsidP="0072159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</w:rPr>
        <w:t>By the end of this lab, students will:</w:t>
      </w:r>
    </w:p>
    <w:p w14:paraId="525E0D49" w14:textId="77777777" w:rsidR="00F245A6" w:rsidRPr="00F245A6" w:rsidRDefault="00F245A6" w:rsidP="00F245A6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F245A6">
        <w:rPr>
          <w:rFonts w:asciiTheme="majorBidi" w:hAnsiTheme="majorBidi" w:cstheme="majorBidi"/>
          <w:color w:val="000000"/>
          <w:sz w:val="24"/>
          <w:szCs w:val="24"/>
        </w:rPr>
        <w:t xml:space="preserve">Understand the fundamental concepts of Generative Adversarial Networks (GANs), including the roles of the </w:t>
      </w:r>
      <w:r w:rsidRPr="00F245A6">
        <w:rPr>
          <w:rFonts w:asciiTheme="majorBidi" w:hAnsiTheme="majorBidi" w:cstheme="majorBidi"/>
          <w:b/>
          <w:bCs/>
          <w:color w:val="000000"/>
          <w:sz w:val="24"/>
          <w:szCs w:val="24"/>
        </w:rPr>
        <w:t>Generator</w:t>
      </w:r>
      <w:r w:rsidRPr="00F245A6">
        <w:rPr>
          <w:rFonts w:asciiTheme="majorBidi" w:hAnsiTheme="majorBidi" w:cstheme="majorBidi"/>
          <w:color w:val="000000"/>
          <w:sz w:val="24"/>
          <w:szCs w:val="24"/>
        </w:rPr>
        <w:t xml:space="preserve"> and </w:t>
      </w:r>
      <w:r w:rsidRPr="00F245A6">
        <w:rPr>
          <w:rFonts w:asciiTheme="majorBidi" w:hAnsiTheme="majorBidi" w:cstheme="majorBidi"/>
          <w:b/>
          <w:bCs/>
          <w:color w:val="000000"/>
          <w:sz w:val="24"/>
          <w:szCs w:val="24"/>
        </w:rPr>
        <w:t>Discriminator</w:t>
      </w:r>
      <w:r w:rsidRPr="00F245A6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463FC353" w14:textId="77777777" w:rsidR="00F245A6" w:rsidRPr="00F245A6" w:rsidRDefault="00F245A6" w:rsidP="00F245A6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F245A6">
        <w:rPr>
          <w:rFonts w:asciiTheme="majorBidi" w:hAnsiTheme="majorBidi" w:cstheme="majorBidi"/>
          <w:color w:val="000000"/>
          <w:sz w:val="24"/>
          <w:szCs w:val="24"/>
        </w:rPr>
        <w:t xml:space="preserve">Learn how to </w:t>
      </w:r>
      <w:r w:rsidRPr="00F245A6">
        <w:rPr>
          <w:rFonts w:asciiTheme="majorBidi" w:hAnsiTheme="majorBidi" w:cstheme="majorBidi"/>
          <w:b/>
          <w:bCs/>
          <w:color w:val="000000"/>
          <w:sz w:val="24"/>
          <w:szCs w:val="24"/>
        </w:rPr>
        <w:t>build and train</w:t>
      </w:r>
      <w:r w:rsidRPr="00F245A6">
        <w:rPr>
          <w:rFonts w:asciiTheme="majorBidi" w:hAnsiTheme="majorBidi" w:cstheme="majorBidi"/>
          <w:color w:val="000000"/>
          <w:sz w:val="24"/>
          <w:szCs w:val="24"/>
        </w:rPr>
        <w:t xml:space="preserve"> both the Generator and Discriminator networks using PyTorch.</w:t>
      </w:r>
    </w:p>
    <w:p w14:paraId="58D48BA3" w14:textId="65454095" w:rsidR="00341D8B" w:rsidRPr="00F245A6" w:rsidRDefault="00BD06FA" w:rsidP="00F245A6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I</w:t>
      </w:r>
      <w:r w:rsidRPr="00BD06FA">
        <w:rPr>
          <w:rFonts w:asciiTheme="majorBidi" w:hAnsiTheme="majorBidi" w:cstheme="majorBidi"/>
          <w:color w:val="000000"/>
          <w:sz w:val="24"/>
          <w:szCs w:val="24"/>
        </w:rPr>
        <w:t xml:space="preserve">mplement a GAN using PyTorch to </w:t>
      </w:r>
      <w:r w:rsidRPr="00C23CB7">
        <w:rPr>
          <w:rFonts w:asciiTheme="majorBidi" w:hAnsiTheme="majorBidi" w:cstheme="majorBidi"/>
          <w:b/>
          <w:bCs/>
          <w:color w:val="000000"/>
          <w:sz w:val="24"/>
          <w:szCs w:val="24"/>
        </w:rPr>
        <w:t>generate images</w:t>
      </w:r>
      <w:r w:rsidRPr="00BD06FA">
        <w:rPr>
          <w:rFonts w:asciiTheme="majorBidi" w:hAnsiTheme="majorBidi" w:cstheme="majorBidi"/>
          <w:color w:val="000000"/>
          <w:sz w:val="24"/>
          <w:szCs w:val="24"/>
        </w:rPr>
        <w:t xml:space="preserve"> based on a given dataset.</w:t>
      </w:r>
      <w:r w:rsidR="00341D8B" w:rsidRPr="00F245A6">
        <w:rPr>
          <w:rFonts w:asciiTheme="majorBidi" w:hAnsiTheme="majorBidi" w:cstheme="majorBidi"/>
          <w:color w:val="000000"/>
          <w:sz w:val="24"/>
          <w:szCs w:val="24"/>
        </w:rPr>
        <w:br w:type="page"/>
      </w:r>
    </w:p>
    <w:p w14:paraId="1E494346" w14:textId="6CFDCCB8" w:rsidR="00CB1D75" w:rsidRPr="00370A1E" w:rsidRDefault="00CB1D7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Explanation of Key Concepts</w:t>
      </w:r>
    </w:p>
    <w:p w14:paraId="1075D06C" w14:textId="51359A87" w:rsidR="009A34DD" w:rsidRPr="00370A1E" w:rsidRDefault="009A34DD" w:rsidP="00B9507D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87E09D6" w14:textId="4BC663C4" w:rsidR="00906221" w:rsidRPr="00370A1E" w:rsidRDefault="00AE5727" w:rsidP="00AE5727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AE5727">
        <w:rPr>
          <w:rFonts w:asciiTheme="majorBidi" w:hAnsiTheme="majorBidi" w:cstheme="majorBidi"/>
          <w:b/>
          <w:bCs/>
          <w:color w:val="000000"/>
        </w:rPr>
        <w:t>Generative Adversarial Networks</w:t>
      </w:r>
      <w:r>
        <w:rPr>
          <w:rFonts w:asciiTheme="majorBidi" w:hAnsiTheme="majorBidi" w:cstheme="majorBidi"/>
          <w:b/>
          <w:bCs/>
          <w:color w:val="000000"/>
        </w:rPr>
        <w:t xml:space="preserve"> (GANs)</w:t>
      </w:r>
      <w:r w:rsidR="00150FD6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5FDBDD65" w14:textId="207CB70D" w:rsidR="00C02069" w:rsidRDefault="00AE5727" w:rsidP="008B5E72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>
        <w:rPr>
          <w:rFonts w:asciiTheme="majorBidi" w:hAnsiTheme="majorBidi" w:cstheme="majorBidi"/>
          <w:color w:val="000000"/>
        </w:rPr>
        <w:t xml:space="preserve">GANs are </w:t>
      </w:r>
      <w:r w:rsidRPr="00AE5727">
        <w:rPr>
          <w:rFonts w:asciiTheme="majorBidi" w:hAnsiTheme="majorBidi" w:cstheme="majorBidi"/>
          <w:color w:val="000000"/>
        </w:rPr>
        <w:t>type of machine learning model composed of two neural networks: a Generator and a Discriminator</w:t>
      </w:r>
      <w:r w:rsidR="008B5E72" w:rsidRPr="008B5E72">
        <w:rPr>
          <w:rFonts w:asciiTheme="majorBidi" w:hAnsiTheme="majorBidi" w:cstheme="majorBidi"/>
          <w:color w:val="000000"/>
        </w:rPr>
        <w:t>.</w:t>
      </w:r>
    </w:p>
    <w:p w14:paraId="469D4E11" w14:textId="77777777" w:rsidR="00AE5727" w:rsidRPr="00AE5727" w:rsidRDefault="00AE5727" w:rsidP="00AE5727">
      <w:pPr>
        <w:pStyle w:val="ListParagraph"/>
        <w:numPr>
          <w:ilvl w:val="1"/>
          <w:numId w:val="9"/>
        </w:numPr>
        <w:jc w:val="both"/>
        <w:rPr>
          <w:rFonts w:asciiTheme="majorBidi" w:hAnsiTheme="majorBidi" w:cstheme="majorBidi"/>
          <w:color w:val="000000"/>
        </w:rPr>
      </w:pPr>
      <w:r w:rsidRPr="00AE5727">
        <w:rPr>
          <w:rFonts w:asciiTheme="majorBidi" w:hAnsiTheme="majorBidi" w:cstheme="majorBidi"/>
          <w:color w:val="000000"/>
        </w:rPr>
        <w:t xml:space="preserve">The </w:t>
      </w:r>
      <w:r w:rsidRPr="00AE5727">
        <w:rPr>
          <w:rFonts w:asciiTheme="majorBidi" w:hAnsiTheme="majorBidi" w:cstheme="majorBidi"/>
          <w:color w:val="000000"/>
          <w:u w:val="thick"/>
        </w:rPr>
        <w:t>Generator</w:t>
      </w:r>
      <w:r w:rsidRPr="00AE5727">
        <w:rPr>
          <w:rFonts w:asciiTheme="majorBidi" w:hAnsiTheme="majorBidi" w:cstheme="majorBidi"/>
          <w:color w:val="000000"/>
        </w:rPr>
        <w:t xml:space="preserve"> creates fake data (e.g., images) based on random noise.</w:t>
      </w:r>
    </w:p>
    <w:p w14:paraId="3F0AD9E9" w14:textId="1BC8CB4D" w:rsidR="00AE5727" w:rsidRDefault="00AE5727" w:rsidP="00AE5727">
      <w:pPr>
        <w:pStyle w:val="ListParagraph"/>
        <w:numPr>
          <w:ilvl w:val="1"/>
          <w:numId w:val="9"/>
        </w:numPr>
        <w:jc w:val="both"/>
        <w:rPr>
          <w:rFonts w:asciiTheme="majorBidi" w:hAnsiTheme="majorBidi" w:cstheme="majorBidi"/>
          <w:color w:val="000000"/>
        </w:rPr>
      </w:pPr>
      <w:r w:rsidRPr="00AE5727">
        <w:rPr>
          <w:rFonts w:asciiTheme="majorBidi" w:hAnsiTheme="majorBidi" w:cstheme="majorBidi"/>
          <w:color w:val="000000"/>
        </w:rPr>
        <w:t xml:space="preserve">The </w:t>
      </w:r>
      <w:r w:rsidRPr="00AE5727">
        <w:rPr>
          <w:rFonts w:asciiTheme="majorBidi" w:hAnsiTheme="majorBidi" w:cstheme="majorBidi"/>
          <w:color w:val="000000"/>
          <w:u w:val="thick"/>
        </w:rPr>
        <w:t>Discriminator</w:t>
      </w:r>
      <w:r w:rsidRPr="00AE5727">
        <w:rPr>
          <w:rFonts w:asciiTheme="majorBidi" w:hAnsiTheme="majorBidi" w:cstheme="majorBidi"/>
          <w:color w:val="000000"/>
        </w:rPr>
        <w:t xml:space="preserve"> tries to distinguish between real and fake data.</w:t>
      </w:r>
    </w:p>
    <w:p w14:paraId="4F3343FC" w14:textId="2794EA38" w:rsidR="0095062B" w:rsidRPr="0095062B" w:rsidRDefault="0095062B" w:rsidP="0095062B">
      <w:pPr>
        <w:ind w:left="1077"/>
        <w:jc w:val="both"/>
        <w:rPr>
          <w:rFonts w:asciiTheme="majorBidi" w:hAnsiTheme="majorBidi" w:cstheme="majorBidi"/>
          <w:color w:val="000000"/>
        </w:rPr>
      </w:pPr>
      <w:r w:rsidRPr="0095062B">
        <w:rPr>
          <w:rFonts w:asciiTheme="majorBidi" w:hAnsiTheme="majorBidi" w:cstheme="majorBidi"/>
          <w:noProof/>
          <w:color w:val="000000"/>
        </w:rPr>
        <w:drawing>
          <wp:inline distT="0" distB="0" distL="0" distR="0" wp14:anchorId="16EA3F23" wp14:editId="17D766CE">
            <wp:extent cx="2880000" cy="1115384"/>
            <wp:effectExtent l="19050" t="19050" r="15875" b="27940"/>
            <wp:docPr id="18024149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41497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11538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3A8807" w14:textId="4D26AD86" w:rsidR="00684719" w:rsidRDefault="00684719" w:rsidP="008B5E72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8B5E72">
        <w:rPr>
          <w:rFonts w:asciiTheme="majorBidi" w:hAnsiTheme="majorBidi" w:cstheme="majorBidi"/>
          <w:color w:val="000000"/>
        </w:rPr>
        <w:t xml:space="preserve"> </w:t>
      </w:r>
    </w:p>
    <w:p w14:paraId="0A144772" w14:textId="17773701" w:rsidR="001930D1" w:rsidRPr="00370A1E" w:rsidRDefault="002850C7" w:rsidP="002850C7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2850C7">
        <w:rPr>
          <w:rFonts w:asciiTheme="majorBidi" w:hAnsiTheme="majorBidi" w:cstheme="majorBidi"/>
          <w:b/>
          <w:bCs/>
          <w:color w:val="000000"/>
        </w:rPr>
        <w:t>Generator</w:t>
      </w:r>
      <w:r w:rsidR="001930D1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3781EB4B" w14:textId="6082A6F8" w:rsidR="008F4371" w:rsidRDefault="002850C7" w:rsidP="002850C7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  <w:r w:rsidRPr="002850C7">
        <w:rPr>
          <w:rFonts w:asciiTheme="majorBidi" w:hAnsiTheme="majorBidi" w:cstheme="majorBidi"/>
          <w:color w:val="000000"/>
        </w:rPr>
        <w:t xml:space="preserve">Generator in GANs is a neural network that </w:t>
      </w:r>
      <w:proofErr w:type="gramStart"/>
      <w:r w:rsidRPr="002850C7">
        <w:rPr>
          <w:rFonts w:asciiTheme="majorBidi" w:hAnsiTheme="majorBidi" w:cstheme="majorBidi"/>
          <w:color w:val="000000"/>
        </w:rPr>
        <w:t>generate</w:t>
      </w:r>
      <w:proofErr w:type="gramEnd"/>
      <w:r w:rsidRPr="002850C7">
        <w:rPr>
          <w:rFonts w:asciiTheme="majorBidi" w:hAnsiTheme="majorBidi" w:cstheme="majorBidi"/>
          <w:color w:val="000000"/>
        </w:rPr>
        <w:t xml:space="preserve"> realistic data samples </w:t>
      </w:r>
      <w:proofErr w:type="gramStart"/>
      <w:r w:rsidRPr="002850C7">
        <w:rPr>
          <w:rFonts w:asciiTheme="majorBidi" w:hAnsiTheme="majorBidi" w:cstheme="majorBidi"/>
          <w:color w:val="000000"/>
        </w:rPr>
        <w:t>similar to</w:t>
      </w:r>
      <w:proofErr w:type="gramEnd"/>
      <w:r w:rsidRPr="002850C7">
        <w:rPr>
          <w:rFonts w:asciiTheme="majorBidi" w:hAnsiTheme="majorBidi" w:cstheme="majorBidi"/>
          <w:color w:val="000000"/>
        </w:rPr>
        <w:t xml:space="preserve"> training data.</w:t>
      </w:r>
    </w:p>
    <w:p w14:paraId="3A51F781" w14:textId="0A36B28F" w:rsidR="002850C7" w:rsidRDefault="003E323D" w:rsidP="003E323D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  <w:r w:rsidRPr="003E323D">
        <w:rPr>
          <w:rFonts w:asciiTheme="majorBidi" w:hAnsiTheme="majorBidi" w:cstheme="majorBidi"/>
          <w:noProof/>
          <w:color w:val="000000"/>
        </w:rPr>
        <w:drawing>
          <wp:inline distT="0" distB="0" distL="0" distR="0" wp14:anchorId="6F6CCA60" wp14:editId="2AFB44EF">
            <wp:extent cx="2880000" cy="1020000"/>
            <wp:effectExtent l="19050" t="19050" r="15875" b="27940"/>
            <wp:docPr id="22" name="Content Placeholder 9">
              <a:extLst xmlns:a="http://schemas.openxmlformats.org/drawingml/2006/main">
                <a:ext uri="{FF2B5EF4-FFF2-40B4-BE49-F238E27FC236}">
                  <a16:creationId xmlns:a16="http://schemas.microsoft.com/office/drawing/2014/main" id="{5558CE8F-768D-0DBB-9B19-46E1EE01589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Content Placeholder 9">
                      <a:extLst>
                        <a:ext uri="{FF2B5EF4-FFF2-40B4-BE49-F238E27FC236}">
                          <a16:creationId xmlns:a16="http://schemas.microsoft.com/office/drawing/2014/main" id="{5558CE8F-768D-0DBB-9B19-46E1EE01589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020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D618EE" w14:textId="77777777" w:rsidR="002850C7" w:rsidRDefault="002850C7" w:rsidP="002850C7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</w:p>
    <w:p w14:paraId="74100215" w14:textId="24A3275A" w:rsidR="001B7CDE" w:rsidRPr="00370A1E" w:rsidRDefault="001B7CDE" w:rsidP="001B7CDE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1B7CDE">
        <w:rPr>
          <w:rFonts w:asciiTheme="majorBidi" w:hAnsiTheme="majorBidi" w:cstheme="majorBidi"/>
          <w:b/>
          <w:bCs/>
          <w:color w:val="000000"/>
        </w:rPr>
        <w:t>Discriminator</w:t>
      </w:r>
      <w:r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252CDAF6" w14:textId="253AB9E9" w:rsidR="001B7CDE" w:rsidRDefault="001B7CDE" w:rsidP="001B7CDE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  <w:rtl/>
        </w:rPr>
      </w:pPr>
      <w:bookmarkStart w:id="0" w:name="_Hlk194901348"/>
      <w:r w:rsidRPr="001B7CDE">
        <w:rPr>
          <w:rFonts w:asciiTheme="majorBidi" w:hAnsiTheme="majorBidi" w:cstheme="majorBidi"/>
          <w:color w:val="000000"/>
        </w:rPr>
        <w:t>Discriminator in GANs is a neural network that is trained to distinguish between real data and generated (fake) data.</w:t>
      </w:r>
    </w:p>
    <w:bookmarkEnd w:id="0"/>
    <w:p w14:paraId="19284C29" w14:textId="1E17C5DE" w:rsidR="001B7CDE" w:rsidRDefault="001B7CDE" w:rsidP="001B7CDE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  <w:r w:rsidRPr="001B7CDE">
        <w:rPr>
          <w:rFonts w:asciiTheme="majorBidi" w:hAnsiTheme="majorBidi" w:cstheme="majorBidi"/>
          <w:noProof/>
          <w:color w:val="000000"/>
        </w:rPr>
        <w:drawing>
          <wp:inline distT="0" distB="0" distL="0" distR="0" wp14:anchorId="110E903F" wp14:editId="7C7CDB75">
            <wp:extent cx="2880000" cy="1712309"/>
            <wp:effectExtent l="19050" t="19050" r="15875" b="21590"/>
            <wp:docPr id="232903650" name="Content Placeholder 5" descr="A diagram of a discriminato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7B1C374-0981-C233-4402-B189A701790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903650" name="Content Placeholder 5" descr="A diagram of a discriminator&#10;&#10;Description automatically generated">
                      <a:extLst>
                        <a:ext uri="{FF2B5EF4-FFF2-40B4-BE49-F238E27FC236}">
                          <a16:creationId xmlns:a16="http://schemas.microsoft.com/office/drawing/2014/main" id="{97B1C374-0981-C233-4402-B189A701790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1230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C52BC8" w14:textId="77777777" w:rsidR="002850C7" w:rsidRDefault="002850C7" w:rsidP="002850C7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b/>
          <w:bCs/>
          <w:color w:val="000000"/>
          <w:rtl/>
        </w:rPr>
      </w:pPr>
    </w:p>
    <w:p w14:paraId="1EE8C82A" w14:textId="3EF9F87E" w:rsidR="008F4371" w:rsidRPr="00370A1E" w:rsidRDefault="00AF7DD8" w:rsidP="008F437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>
        <w:rPr>
          <w:rFonts w:asciiTheme="majorBidi" w:hAnsiTheme="majorBidi" w:cstheme="majorBidi"/>
          <w:b/>
          <w:bCs/>
          <w:color w:val="000000"/>
        </w:rPr>
        <w:lastRenderedPageBreak/>
        <w:t>Training GANs</w:t>
      </w:r>
      <w:r w:rsidR="008F4371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12476191" w14:textId="13A504BC" w:rsidR="00CD31D3" w:rsidRDefault="00AF7DD8" w:rsidP="00AF7DD8">
      <w:pPr>
        <w:pStyle w:val="ListParagraph"/>
        <w:ind w:left="1080"/>
        <w:jc w:val="center"/>
        <w:rPr>
          <w:rFonts w:asciiTheme="majorBidi" w:hAnsiTheme="majorBidi" w:cstheme="majorBidi"/>
          <w:color w:val="000000"/>
        </w:rPr>
      </w:pPr>
      <w:r w:rsidRPr="00AF7DD8">
        <w:rPr>
          <w:rFonts w:asciiTheme="majorBidi" w:hAnsiTheme="majorBidi" w:cstheme="majorBidi"/>
          <w:noProof/>
          <w:color w:val="000000"/>
        </w:rPr>
        <w:drawing>
          <wp:inline distT="0" distB="0" distL="0" distR="0" wp14:anchorId="3CB36A40" wp14:editId="04BD040B">
            <wp:extent cx="2124000" cy="1050879"/>
            <wp:effectExtent l="0" t="0" r="0" b="0"/>
            <wp:docPr id="13973576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35762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24000" cy="1050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5A9AA" w14:textId="77777777" w:rsidR="00AF7DD8" w:rsidRPr="00AF7DD8" w:rsidRDefault="00AF7DD8" w:rsidP="009B3C39">
      <w:pPr>
        <w:pStyle w:val="ListParagraph"/>
        <w:numPr>
          <w:ilvl w:val="1"/>
          <w:numId w:val="9"/>
        </w:numPr>
        <w:jc w:val="both"/>
        <w:rPr>
          <w:rFonts w:asciiTheme="majorBidi" w:hAnsiTheme="majorBidi" w:cstheme="majorBidi"/>
          <w:color w:val="000000"/>
        </w:rPr>
      </w:pPr>
      <w:r w:rsidRPr="00AF7DD8">
        <w:rPr>
          <w:rFonts w:asciiTheme="majorBidi" w:hAnsiTheme="majorBidi" w:cstheme="majorBidi"/>
          <w:color w:val="000000"/>
        </w:rPr>
        <w:t>Step 1:</w:t>
      </w:r>
    </w:p>
    <w:p w14:paraId="3DAAAAE3" w14:textId="77777777" w:rsidR="00AF7DD8" w:rsidRPr="00AF7DD8" w:rsidRDefault="00AF7DD8" w:rsidP="00AF7DD8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  <w:r w:rsidRPr="00AF7DD8">
        <w:rPr>
          <w:rFonts w:asciiTheme="majorBidi" w:hAnsiTheme="majorBidi" w:cstheme="majorBidi"/>
          <w:color w:val="000000"/>
        </w:rPr>
        <w:t xml:space="preserve">Train the </w:t>
      </w:r>
      <w:r w:rsidRPr="00AF7DD8">
        <w:rPr>
          <w:rFonts w:asciiTheme="majorBidi" w:hAnsiTheme="majorBidi" w:cstheme="majorBidi"/>
          <w:b/>
          <w:bCs/>
          <w:color w:val="FF0000"/>
        </w:rPr>
        <w:t>discriminator</w:t>
      </w:r>
      <w:r w:rsidRPr="00AF7DD8">
        <w:rPr>
          <w:rFonts w:asciiTheme="majorBidi" w:hAnsiTheme="majorBidi" w:cstheme="majorBidi"/>
          <w:color w:val="000000"/>
        </w:rPr>
        <w:t xml:space="preserve"> on real data and fake data.</w:t>
      </w:r>
    </w:p>
    <w:p w14:paraId="445D792D" w14:textId="11C53F34" w:rsidR="00AF7DD8" w:rsidRDefault="00AF7DD8" w:rsidP="00AF7DD8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  <w:r w:rsidRPr="00AF7DD8">
        <w:rPr>
          <w:rFonts w:asciiTheme="majorBidi" w:hAnsiTheme="majorBidi" w:cstheme="majorBidi"/>
          <w:color w:val="000000"/>
        </w:rPr>
        <w:t>The goal is to minimize classification loss.</w:t>
      </w:r>
    </w:p>
    <w:p w14:paraId="0FBF0F0A" w14:textId="77777777" w:rsidR="00AF7DD8" w:rsidRDefault="00AF7DD8" w:rsidP="00AF7DD8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</w:p>
    <w:p w14:paraId="4862188D" w14:textId="77777777" w:rsidR="00AF7DD8" w:rsidRPr="00AF7DD8" w:rsidRDefault="00AF7DD8" w:rsidP="009B3C39">
      <w:pPr>
        <w:pStyle w:val="ListParagraph"/>
        <w:numPr>
          <w:ilvl w:val="1"/>
          <w:numId w:val="9"/>
        </w:numPr>
        <w:jc w:val="both"/>
        <w:rPr>
          <w:rFonts w:asciiTheme="majorBidi" w:hAnsiTheme="majorBidi" w:cstheme="majorBidi"/>
          <w:color w:val="000000"/>
        </w:rPr>
      </w:pPr>
      <w:r w:rsidRPr="00AF7DD8">
        <w:rPr>
          <w:rFonts w:asciiTheme="majorBidi" w:hAnsiTheme="majorBidi" w:cstheme="majorBidi"/>
          <w:color w:val="000000"/>
        </w:rPr>
        <w:t>Step 2:</w:t>
      </w:r>
    </w:p>
    <w:p w14:paraId="7654ADE3" w14:textId="77777777" w:rsidR="00AF7DD8" w:rsidRPr="00AF7DD8" w:rsidRDefault="00AF7DD8" w:rsidP="00AF7DD8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  <w:r w:rsidRPr="00AF7DD8">
        <w:rPr>
          <w:rFonts w:asciiTheme="majorBidi" w:hAnsiTheme="majorBidi" w:cstheme="majorBidi"/>
          <w:color w:val="000000"/>
        </w:rPr>
        <w:t xml:space="preserve">Train the </w:t>
      </w:r>
      <w:r w:rsidRPr="00AF7DD8">
        <w:rPr>
          <w:rFonts w:asciiTheme="majorBidi" w:hAnsiTheme="majorBidi" w:cstheme="majorBidi"/>
          <w:b/>
          <w:bCs/>
          <w:color w:val="00B050"/>
        </w:rPr>
        <w:t>generator</w:t>
      </w:r>
      <w:r w:rsidRPr="00AF7DD8">
        <w:rPr>
          <w:rFonts w:asciiTheme="majorBidi" w:hAnsiTheme="majorBidi" w:cstheme="majorBidi"/>
          <w:color w:val="000000"/>
        </w:rPr>
        <w:t xml:space="preserve"> on real data only.</w:t>
      </w:r>
    </w:p>
    <w:p w14:paraId="299BD26B" w14:textId="299FE769" w:rsidR="00AF7DD8" w:rsidRDefault="00AF7DD8" w:rsidP="00AF7DD8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  <w:r w:rsidRPr="00AF7DD8">
        <w:rPr>
          <w:rFonts w:asciiTheme="majorBidi" w:hAnsiTheme="majorBidi" w:cstheme="majorBidi"/>
          <w:color w:val="000000"/>
        </w:rPr>
        <w:t xml:space="preserve">The </w:t>
      </w:r>
      <w:r w:rsidRPr="00292D88">
        <w:rPr>
          <w:rFonts w:asciiTheme="majorBidi" w:hAnsiTheme="majorBidi" w:cstheme="majorBidi"/>
          <w:b/>
          <w:bCs/>
          <w:color w:val="00B050"/>
        </w:rPr>
        <w:t>generator</w:t>
      </w:r>
      <w:r w:rsidRPr="00AF7DD8">
        <w:rPr>
          <w:rFonts w:asciiTheme="majorBidi" w:hAnsiTheme="majorBidi" w:cstheme="majorBidi"/>
          <w:color w:val="000000"/>
        </w:rPr>
        <w:t xml:space="preserve"> is trained to maximize the </w:t>
      </w:r>
      <w:r w:rsidRPr="00292D88">
        <w:rPr>
          <w:rFonts w:asciiTheme="majorBidi" w:hAnsiTheme="majorBidi" w:cstheme="majorBidi"/>
          <w:b/>
          <w:bCs/>
          <w:color w:val="FF0000"/>
        </w:rPr>
        <w:t>discriminator</w:t>
      </w:r>
      <w:r w:rsidRPr="00AF7DD8">
        <w:rPr>
          <w:rFonts w:asciiTheme="majorBidi" w:hAnsiTheme="majorBidi" w:cstheme="majorBidi"/>
          <w:color w:val="000000"/>
        </w:rPr>
        <w:t xml:space="preserve"> loss.</w:t>
      </w:r>
    </w:p>
    <w:p w14:paraId="575174EE" w14:textId="77777777" w:rsidR="00AF7DD8" w:rsidRDefault="00AF7DD8" w:rsidP="00AF7DD8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</w:p>
    <w:p w14:paraId="532ADC9B" w14:textId="77777777" w:rsidR="00AF7DD8" w:rsidRPr="00AF7DD8" w:rsidRDefault="00AF7DD8" w:rsidP="00AF7DD8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  <w:u w:val="thick"/>
        </w:rPr>
      </w:pPr>
      <w:r w:rsidRPr="00AF7DD8">
        <w:rPr>
          <w:rFonts w:asciiTheme="majorBidi" w:hAnsiTheme="majorBidi" w:cstheme="majorBidi"/>
          <w:color w:val="000000"/>
          <w:u w:val="thick"/>
        </w:rPr>
        <w:t>Simply …</w:t>
      </w:r>
    </w:p>
    <w:p w14:paraId="2E5E1069" w14:textId="77777777" w:rsidR="00AF7DD8" w:rsidRPr="00AF7DD8" w:rsidRDefault="00AF7DD8" w:rsidP="00AF7DD8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  <w:r w:rsidRPr="00AF7DD8">
        <w:rPr>
          <w:rFonts w:asciiTheme="majorBidi" w:hAnsiTheme="majorBidi" w:cstheme="majorBidi"/>
          <w:color w:val="000000"/>
        </w:rPr>
        <w:t xml:space="preserve">Train the </w:t>
      </w:r>
      <w:r w:rsidRPr="00AF7DD8">
        <w:rPr>
          <w:rFonts w:asciiTheme="majorBidi" w:hAnsiTheme="majorBidi" w:cstheme="majorBidi"/>
          <w:b/>
          <w:bCs/>
          <w:color w:val="00B050"/>
        </w:rPr>
        <w:t>generator</w:t>
      </w:r>
      <w:r w:rsidRPr="00AF7DD8">
        <w:rPr>
          <w:rFonts w:asciiTheme="majorBidi" w:hAnsiTheme="majorBidi" w:cstheme="majorBidi"/>
          <w:color w:val="000000"/>
        </w:rPr>
        <w:t xml:space="preserve"> to beat the </w:t>
      </w:r>
      <w:r w:rsidRPr="00AF7DD8">
        <w:rPr>
          <w:rFonts w:asciiTheme="majorBidi" w:hAnsiTheme="majorBidi" w:cstheme="majorBidi"/>
          <w:b/>
          <w:bCs/>
          <w:color w:val="FF0000"/>
        </w:rPr>
        <w:t>discriminator</w:t>
      </w:r>
      <w:r w:rsidRPr="00AF7DD8">
        <w:rPr>
          <w:rFonts w:asciiTheme="majorBidi" w:hAnsiTheme="majorBidi" w:cstheme="majorBidi"/>
          <w:color w:val="000000"/>
        </w:rPr>
        <w:t>.</w:t>
      </w:r>
    </w:p>
    <w:p w14:paraId="6E4CD39B" w14:textId="69A84769" w:rsidR="00AF7DD8" w:rsidRDefault="00AF7DD8" w:rsidP="00AF7DD8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color w:val="000000"/>
        </w:rPr>
      </w:pPr>
      <w:r w:rsidRPr="00AF7DD8">
        <w:rPr>
          <w:rFonts w:asciiTheme="majorBidi" w:hAnsiTheme="majorBidi" w:cstheme="majorBidi"/>
          <w:color w:val="000000"/>
        </w:rPr>
        <w:t xml:space="preserve">Train the </w:t>
      </w:r>
      <w:r w:rsidRPr="00292D88">
        <w:rPr>
          <w:rFonts w:asciiTheme="majorBidi" w:hAnsiTheme="majorBidi" w:cstheme="majorBidi"/>
          <w:b/>
          <w:bCs/>
          <w:color w:val="FF0000"/>
        </w:rPr>
        <w:t>discriminator</w:t>
      </w:r>
      <w:r w:rsidRPr="00AF7DD8">
        <w:rPr>
          <w:rFonts w:asciiTheme="majorBidi" w:hAnsiTheme="majorBidi" w:cstheme="majorBidi"/>
          <w:color w:val="000000"/>
        </w:rPr>
        <w:t xml:space="preserve"> to beat the </w:t>
      </w:r>
      <w:r w:rsidRPr="00292D88">
        <w:rPr>
          <w:rFonts w:asciiTheme="majorBidi" w:hAnsiTheme="majorBidi" w:cstheme="majorBidi"/>
          <w:b/>
          <w:bCs/>
          <w:color w:val="00B050"/>
        </w:rPr>
        <w:t>generator</w:t>
      </w:r>
      <w:r w:rsidRPr="00AF7DD8">
        <w:rPr>
          <w:rFonts w:asciiTheme="majorBidi" w:hAnsiTheme="majorBidi" w:cstheme="majorBidi"/>
          <w:color w:val="000000"/>
        </w:rPr>
        <w:t>.</w:t>
      </w:r>
    </w:p>
    <w:p w14:paraId="72BC7EE8" w14:textId="77777777" w:rsidR="00AF7DD8" w:rsidRDefault="00AF7DD8" w:rsidP="00AF7DD8">
      <w:pPr>
        <w:pStyle w:val="ListParagraph"/>
        <w:ind w:left="1080"/>
        <w:rPr>
          <w:rFonts w:asciiTheme="majorBidi" w:hAnsiTheme="majorBidi" w:cstheme="majorBidi"/>
          <w:color w:val="000000"/>
        </w:rPr>
      </w:pPr>
    </w:p>
    <w:p w14:paraId="6353BF9C" w14:textId="57D31B04" w:rsidR="008F4371" w:rsidRPr="00370A1E" w:rsidRDefault="008F4371" w:rsidP="008F437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370A1E">
        <w:rPr>
          <w:rFonts w:asciiTheme="majorBidi" w:hAnsiTheme="majorBidi" w:cstheme="majorBidi"/>
          <w:color w:val="000000"/>
        </w:rPr>
        <w:t xml:space="preserve"> </w:t>
      </w:r>
    </w:p>
    <w:p w14:paraId="2327B9C9" w14:textId="77777777" w:rsidR="005907CB" w:rsidRPr="00370A1E" w:rsidRDefault="005907CB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7E336856" w14:textId="77777777" w:rsidR="00684719" w:rsidRPr="00370A1E" w:rsidRDefault="00684719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78D85335" w14:textId="77777777" w:rsidR="0035295C" w:rsidRDefault="0035295C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67D27438" w14:textId="61078724" w:rsidR="00BE3995" w:rsidRPr="00370A1E" w:rsidRDefault="00BE399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Activities</w:t>
      </w:r>
    </w:p>
    <w:p w14:paraId="10978990" w14:textId="4C23063B" w:rsidR="00156145" w:rsidRPr="00370A1E" w:rsidRDefault="00156145" w:rsidP="00156145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662FAB3" w14:textId="0991C7F3" w:rsidR="00022E78" w:rsidRPr="00370A1E" w:rsidRDefault="00F547B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="001348F9" w:rsidRPr="001348F9">
        <w:rPr>
          <w:rFonts w:asciiTheme="majorBidi" w:hAnsiTheme="majorBidi" w:cstheme="majorBidi"/>
          <w:b/>
          <w:bCs/>
          <w:sz w:val="28"/>
          <w:szCs w:val="28"/>
        </w:rPr>
        <w:t xml:space="preserve">Building a GAN Model for </w:t>
      </w:r>
      <w:r w:rsidR="00AF0E5C">
        <w:rPr>
          <w:rFonts w:asciiTheme="majorBidi" w:hAnsiTheme="majorBidi" w:cstheme="majorBidi"/>
          <w:b/>
          <w:bCs/>
          <w:sz w:val="28"/>
          <w:szCs w:val="28"/>
        </w:rPr>
        <w:t>MNIST</w:t>
      </w:r>
      <w:r w:rsidR="001348F9" w:rsidRPr="001348F9">
        <w:rPr>
          <w:rFonts w:asciiTheme="majorBidi" w:hAnsiTheme="majorBidi" w:cstheme="majorBidi"/>
          <w:b/>
          <w:bCs/>
          <w:sz w:val="28"/>
          <w:szCs w:val="28"/>
        </w:rPr>
        <w:t xml:space="preserve"> Image Generation</w:t>
      </w:r>
      <w:r w:rsidR="004B0E6D" w:rsidRPr="00370A1E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5E50A143" w14:textId="77777777" w:rsidR="007C0287" w:rsidRPr="00370A1E" w:rsidRDefault="007C0287" w:rsidP="007C028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7B5BC16C" w14:textId="11920397" w:rsidR="00B823D2" w:rsidRPr="00AF0E5C" w:rsidRDefault="00AF0E5C" w:rsidP="00AF0E5C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AF0E5C">
        <w:rPr>
          <w:rFonts w:asciiTheme="majorBidi" w:hAnsiTheme="majorBidi" w:cstheme="majorBidi"/>
          <w:sz w:val="24"/>
          <w:szCs w:val="24"/>
        </w:rPr>
        <w:t xml:space="preserve">In this exercise, we will build a Generative Adversarial Network (GAN) to generate images from the </w:t>
      </w:r>
      <w:r>
        <w:rPr>
          <w:rFonts w:asciiTheme="majorBidi" w:hAnsiTheme="majorBidi" w:cstheme="majorBidi"/>
          <w:sz w:val="24"/>
          <w:szCs w:val="24"/>
        </w:rPr>
        <w:t>MNIST</w:t>
      </w:r>
      <w:r w:rsidRPr="00AF0E5C">
        <w:rPr>
          <w:rFonts w:asciiTheme="majorBidi" w:hAnsiTheme="majorBidi" w:cstheme="majorBidi"/>
          <w:sz w:val="24"/>
          <w:szCs w:val="24"/>
        </w:rPr>
        <w:t xml:space="preserve"> dataset using PyTorch. We will build a simple GAN with a Generator and a Discriminator to generate realistic </w:t>
      </w:r>
      <w:r>
        <w:rPr>
          <w:rFonts w:asciiTheme="majorBidi" w:hAnsiTheme="majorBidi" w:cstheme="majorBidi"/>
          <w:sz w:val="24"/>
          <w:szCs w:val="24"/>
        </w:rPr>
        <w:t>MNIST</w:t>
      </w:r>
      <w:r w:rsidRPr="00AF0E5C">
        <w:rPr>
          <w:rFonts w:asciiTheme="majorBidi" w:hAnsiTheme="majorBidi" w:cstheme="majorBidi"/>
          <w:sz w:val="24"/>
          <w:szCs w:val="24"/>
        </w:rPr>
        <w:t xml:space="preserve"> images</w:t>
      </w:r>
      <w:r w:rsidR="00FE4E7A" w:rsidRPr="00AF0E5C">
        <w:rPr>
          <w:rFonts w:asciiTheme="majorBidi" w:hAnsiTheme="majorBidi" w:cstheme="majorBidi"/>
          <w:sz w:val="24"/>
          <w:szCs w:val="24"/>
        </w:rPr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60EBD" w:rsidRPr="00370A1E" w14:paraId="49D8CC35" w14:textId="77777777" w:rsidTr="007072D5">
        <w:tc>
          <w:tcPr>
            <w:tcW w:w="8630" w:type="dxa"/>
          </w:tcPr>
          <w:p w14:paraId="1F884557" w14:textId="14101CAE" w:rsidR="00C00C9E" w:rsidRPr="00370A1E" w:rsidRDefault="008B1CD8" w:rsidP="007D07D3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 xml:space="preserve"># </w:t>
            </w:r>
            <w:r w:rsidR="007D07D3"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>Code provided in the notebook</w:t>
            </w:r>
          </w:p>
        </w:tc>
      </w:tr>
    </w:tbl>
    <w:p w14:paraId="65324347" w14:textId="77777777" w:rsidR="00541CCA" w:rsidRPr="00985EA9" w:rsidRDefault="00541CCA" w:rsidP="00985EA9">
      <w:pPr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2B0FF37" w14:textId="77777777" w:rsidR="00EF2527" w:rsidRPr="00370A1E" w:rsidRDefault="00EF2527">
      <w:pPr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17CC65EF" w14:textId="77777777" w:rsidR="00472414" w:rsidRPr="00370A1E" w:rsidRDefault="00472414" w:rsidP="0047241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Tasks</w:t>
      </w:r>
    </w:p>
    <w:p w14:paraId="176F4E7B" w14:textId="77777777" w:rsidR="00472414" w:rsidRPr="00370A1E" w:rsidRDefault="00472414" w:rsidP="00472414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4227131" w14:textId="77777777" w:rsidR="00472414" w:rsidRPr="00370A1E" w:rsidRDefault="00472414" w:rsidP="00472414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>Task 1:</w:t>
      </w:r>
    </w:p>
    <w:p w14:paraId="585D3A98" w14:textId="77777777" w:rsidR="00472414" w:rsidRPr="00370A1E" w:rsidRDefault="00472414" w:rsidP="00472414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0B9DB23D" w14:textId="53E75157" w:rsidR="00472414" w:rsidRPr="00370A1E" w:rsidRDefault="00472414" w:rsidP="00472414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370A1E">
        <w:rPr>
          <w:rFonts w:asciiTheme="majorBidi" w:hAnsiTheme="majorBidi" w:cstheme="majorBidi"/>
          <w:sz w:val="24"/>
          <w:szCs w:val="24"/>
        </w:rPr>
        <w:t xml:space="preserve">In this task, </w:t>
      </w:r>
      <w:r w:rsidR="00FC795F" w:rsidRPr="00FC795F">
        <w:rPr>
          <w:rFonts w:asciiTheme="majorBidi" w:hAnsiTheme="majorBidi" w:cstheme="majorBidi"/>
          <w:sz w:val="24"/>
          <w:szCs w:val="24"/>
        </w:rPr>
        <w:t xml:space="preserve">you will modify the </w:t>
      </w:r>
      <w:r w:rsidR="00FC795F">
        <w:rPr>
          <w:rFonts w:asciiTheme="majorBidi" w:hAnsiTheme="majorBidi" w:cstheme="majorBidi"/>
          <w:sz w:val="24"/>
          <w:szCs w:val="24"/>
        </w:rPr>
        <w:t>GAN</w:t>
      </w:r>
      <w:r w:rsidR="00FC795F" w:rsidRPr="00FC795F">
        <w:rPr>
          <w:rFonts w:asciiTheme="majorBidi" w:hAnsiTheme="majorBidi" w:cstheme="majorBidi"/>
          <w:sz w:val="24"/>
          <w:szCs w:val="24"/>
        </w:rPr>
        <w:t xml:space="preserve"> from Exercise 1 to</w:t>
      </w:r>
      <w:r w:rsidR="00FC795F">
        <w:rPr>
          <w:rFonts w:asciiTheme="majorBidi" w:hAnsiTheme="majorBidi" w:cstheme="majorBidi"/>
          <w:sz w:val="24"/>
          <w:szCs w:val="24"/>
        </w:rPr>
        <w:t xml:space="preserve"> generate </w:t>
      </w:r>
      <w:r w:rsidR="00FC795F" w:rsidRPr="00AF0E5C">
        <w:rPr>
          <w:rFonts w:asciiTheme="majorBidi" w:hAnsiTheme="majorBidi" w:cstheme="majorBidi"/>
          <w:sz w:val="24"/>
          <w:szCs w:val="24"/>
        </w:rPr>
        <w:t xml:space="preserve">images from </w:t>
      </w:r>
      <w:r w:rsidR="00FC795F" w:rsidRPr="00FC795F">
        <w:rPr>
          <w:rFonts w:asciiTheme="majorBidi" w:hAnsiTheme="majorBidi" w:cstheme="majorBidi"/>
          <w:sz w:val="24"/>
          <w:szCs w:val="24"/>
        </w:rPr>
        <w:t>CIFAR-10</w:t>
      </w:r>
      <w:r w:rsidR="00FC795F">
        <w:rPr>
          <w:rFonts w:asciiTheme="majorBidi" w:hAnsiTheme="majorBidi" w:cstheme="majorBidi"/>
          <w:sz w:val="24"/>
          <w:szCs w:val="24"/>
        </w:rPr>
        <w:t xml:space="preserve"> dataset instead of MNIST</w:t>
      </w:r>
      <w:r>
        <w:rPr>
          <w:rFonts w:asciiTheme="majorBidi" w:hAnsiTheme="majorBidi" w:cstheme="majorBidi"/>
          <w:sz w:val="24"/>
          <w:szCs w:val="24"/>
        </w:rPr>
        <w:t>.</w:t>
      </w:r>
    </w:p>
    <w:p w14:paraId="3BCB798B" w14:textId="77777777" w:rsidR="00472414" w:rsidRPr="00370A1E" w:rsidRDefault="00472414" w:rsidP="00472414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0802A9DC" w14:textId="77777777" w:rsidR="00472414" w:rsidRPr="00370A1E" w:rsidRDefault="00472414" w:rsidP="00472414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Submit your </w:t>
      </w:r>
      <w:proofErr w:type="spellStart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jupyter</w:t>
      </w:r>
      <w:proofErr w:type="spellEnd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notebook &amp; </w:t>
      </w:r>
      <w:proofErr w:type="gramStart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Add</w:t>
      </w:r>
      <w:proofErr w:type="gramEnd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a screenshot of 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472414" w:rsidRPr="00370A1E" w14:paraId="179545E3" w14:textId="77777777" w:rsidTr="008B1296">
        <w:tc>
          <w:tcPr>
            <w:tcW w:w="9350" w:type="dxa"/>
          </w:tcPr>
          <w:p w14:paraId="616B2BCB" w14:textId="77777777" w:rsidR="00472414" w:rsidRDefault="008D3154" w:rsidP="008B1296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8D3154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18A676E4" wp14:editId="452BC61F">
                  <wp:extent cx="5658640" cy="5363323"/>
                  <wp:effectExtent l="0" t="0" r="0" b="8890"/>
                  <wp:docPr id="13968035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680356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8640" cy="5363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C2EF15" w14:textId="77777777" w:rsidR="008D3154" w:rsidRDefault="008D3154" w:rsidP="008B1296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8D3154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4D2E8686" wp14:editId="0CEBA178">
                  <wp:extent cx="1562318" cy="400106"/>
                  <wp:effectExtent l="0" t="0" r="0" b="0"/>
                  <wp:docPr id="757188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718813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2318" cy="400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0B1DE0" w14:textId="77777777" w:rsidR="008D3154" w:rsidRDefault="008D3154" w:rsidP="008B1296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8D3154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6C0DAECA" wp14:editId="63F77883">
                  <wp:extent cx="2333951" cy="304843"/>
                  <wp:effectExtent l="0" t="0" r="0" b="0"/>
                  <wp:docPr id="130843280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8432803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951" cy="304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5BA240" w14:textId="77777777" w:rsidR="008D3154" w:rsidRDefault="008D3154" w:rsidP="008B1296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8D3154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lastRenderedPageBreak/>
              <w:drawing>
                <wp:inline distT="0" distB="0" distL="0" distR="0" wp14:anchorId="0211B759" wp14:editId="7CB383AE">
                  <wp:extent cx="4067743" cy="3943900"/>
                  <wp:effectExtent l="0" t="0" r="9525" b="0"/>
                  <wp:docPr id="105305808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3058087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7743" cy="394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E29F04" w14:textId="77777777" w:rsidR="00D3734D" w:rsidRDefault="00D3734D" w:rsidP="008B1296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</w:p>
          <w:p w14:paraId="73276155" w14:textId="77777777" w:rsidR="00D3734D" w:rsidRDefault="00D3734D" w:rsidP="008B1296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</w:p>
          <w:p w14:paraId="1FC95758" w14:textId="77777777" w:rsidR="00D3734D" w:rsidRDefault="00D3734D" w:rsidP="008B1296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</w:p>
          <w:p w14:paraId="52F71A00" w14:textId="77777777" w:rsidR="00D3734D" w:rsidRDefault="00D3734D" w:rsidP="008B1296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</w:p>
          <w:p w14:paraId="0B9C9BDD" w14:textId="77777777" w:rsidR="00D3734D" w:rsidRDefault="00D3734D" w:rsidP="008B1296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D3734D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lastRenderedPageBreak/>
              <w:drawing>
                <wp:inline distT="0" distB="0" distL="0" distR="0" wp14:anchorId="0047530D" wp14:editId="4B49BF1D">
                  <wp:extent cx="5943600" cy="4600575"/>
                  <wp:effectExtent l="0" t="0" r="0" b="9525"/>
                  <wp:docPr id="2815475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54755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600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379ADE" w14:textId="77777777" w:rsidR="00D3734D" w:rsidRDefault="00D3734D" w:rsidP="008B1296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D3734D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76C96F97" wp14:editId="28CAF482">
                  <wp:extent cx="5943600" cy="1466850"/>
                  <wp:effectExtent l="0" t="0" r="0" b="0"/>
                  <wp:docPr id="17799133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9913363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466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1A825F" w14:textId="77777777" w:rsidR="00D3734D" w:rsidRDefault="00D3734D" w:rsidP="008B1296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D3734D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3811C186" wp14:editId="1C39FBB6">
                  <wp:extent cx="3458058" cy="666843"/>
                  <wp:effectExtent l="0" t="0" r="9525" b="0"/>
                  <wp:docPr id="12940724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4072452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8058" cy="666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3B00A9" w14:textId="3A2640F0" w:rsidR="00D3734D" w:rsidRPr="00370A1E" w:rsidRDefault="00D3734D" w:rsidP="008B1296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D3734D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lastRenderedPageBreak/>
              <w:drawing>
                <wp:inline distT="0" distB="0" distL="0" distR="0" wp14:anchorId="68961239" wp14:editId="60460925">
                  <wp:extent cx="5068007" cy="6087325"/>
                  <wp:effectExtent l="0" t="0" r="0" b="8890"/>
                  <wp:docPr id="879310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931094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8007" cy="6087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A6DDEB" w14:textId="2C00B6F6" w:rsidR="00813D85" w:rsidRDefault="00813D85" w:rsidP="00472414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3277B8F6" w14:textId="77777777" w:rsidR="00813D85" w:rsidRDefault="00813D85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209C7303" w14:textId="77777777" w:rsidR="00472414" w:rsidRPr="00370A1E" w:rsidRDefault="00472414" w:rsidP="00472414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lastRenderedPageBreak/>
        <w:t xml:space="preserve">Task </w:t>
      </w:r>
      <w:r>
        <w:rPr>
          <w:rFonts w:asciiTheme="majorBidi" w:hAnsiTheme="majorBidi" w:cstheme="majorBidi"/>
          <w:b/>
          <w:bCs/>
          <w:sz w:val="28"/>
          <w:szCs w:val="28"/>
        </w:rPr>
        <w:t>2</w:t>
      </w:r>
      <w:r w:rsidRPr="00370A1E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2CF5107C" w14:textId="77777777" w:rsidR="00472414" w:rsidRPr="00370A1E" w:rsidRDefault="00472414" w:rsidP="00472414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243AA01D" w14:textId="7724929F" w:rsidR="00472414" w:rsidRDefault="00C80133" w:rsidP="00472414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olve the following questions to test your knowledge on what we learned in the lab:</w:t>
      </w:r>
    </w:p>
    <w:p w14:paraId="65F27AAB" w14:textId="77777777" w:rsidR="00C80133" w:rsidRDefault="00C80133" w:rsidP="00472414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</w:p>
    <w:p w14:paraId="2E80FA84" w14:textId="5D5B6608" w:rsidR="00FE3B5B" w:rsidRPr="00FE3B5B" w:rsidRDefault="00FE3B5B" w:rsidP="00FE3B5B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 w:rsidRPr="00FE3B5B">
        <w:rPr>
          <w:rFonts w:asciiTheme="majorBidi" w:hAnsiTheme="majorBidi" w:cstheme="majorBidi"/>
          <w:b/>
          <w:bCs/>
          <w:sz w:val="24"/>
          <w:szCs w:val="24"/>
        </w:rPr>
        <w:t>1. What is the purpose of the Generator class in GAN?</w:t>
      </w:r>
    </w:p>
    <w:p w14:paraId="2517602A" w14:textId="77777777" w:rsidR="00FE3B5B" w:rsidRPr="00FE3B5B" w:rsidRDefault="00FE3B5B" w:rsidP="00FE3B5B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 w:rsidRPr="00FE3B5B">
        <w:rPr>
          <w:rFonts w:asciiTheme="majorBidi" w:hAnsiTheme="majorBidi" w:cstheme="majorBidi"/>
          <w:sz w:val="24"/>
          <w:szCs w:val="24"/>
        </w:rPr>
        <w:t>A) To generate random noise for the discriminator</w:t>
      </w:r>
      <w:r w:rsidRPr="00FE3B5B">
        <w:rPr>
          <w:rFonts w:asciiTheme="majorBidi" w:hAnsiTheme="majorBidi" w:cstheme="majorBidi"/>
          <w:sz w:val="24"/>
          <w:szCs w:val="24"/>
        </w:rPr>
        <w:br/>
      </w:r>
      <w:r w:rsidRPr="008D3154">
        <w:rPr>
          <w:rFonts w:asciiTheme="majorBidi" w:hAnsiTheme="majorBidi" w:cstheme="majorBidi"/>
          <w:sz w:val="24"/>
          <w:szCs w:val="24"/>
          <w:highlight w:val="yellow"/>
        </w:rPr>
        <w:t>B) To generate images from a random noise vector</w:t>
      </w:r>
      <w:r w:rsidRPr="00FE3B5B">
        <w:rPr>
          <w:rFonts w:asciiTheme="majorBidi" w:hAnsiTheme="majorBidi" w:cstheme="majorBidi"/>
          <w:sz w:val="24"/>
          <w:szCs w:val="24"/>
        </w:rPr>
        <w:br/>
        <w:t>C) To classify images as real or fake</w:t>
      </w:r>
      <w:r w:rsidRPr="00FE3B5B">
        <w:rPr>
          <w:rFonts w:asciiTheme="majorBidi" w:hAnsiTheme="majorBidi" w:cstheme="majorBidi"/>
          <w:sz w:val="24"/>
          <w:szCs w:val="24"/>
        </w:rPr>
        <w:br/>
        <w:t>D) To calculate the loss between real and fake images</w:t>
      </w:r>
    </w:p>
    <w:p w14:paraId="36883493" w14:textId="77777777" w:rsidR="00FE3B5B" w:rsidRDefault="00FE3B5B" w:rsidP="00FE3B5B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14:paraId="3BBDC083" w14:textId="6775B873" w:rsidR="00655FEF" w:rsidRPr="00FE3B5B" w:rsidRDefault="00E6504E" w:rsidP="00655FEF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2</w:t>
      </w:r>
      <w:r w:rsidR="00655FEF" w:rsidRPr="00FE3B5B">
        <w:rPr>
          <w:rFonts w:asciiTheme="majorBidi" w:hAnsiTheme="majorBidi" w:cstheme="majorBidi"/>
          <w:b/>
          <w:bCs/>
          <w:sz w:val="24"/>
          <w:szCs w:val="24"/>
        </w:rPr>
        <w:t xml:space="preserve">. What is the purpose of the </w:t>
      </w:r>
      <w:r w:rsidR="00655FEF">
        <w:rPr>
          <w:rFonts w:asciiTheme="majorBidi" w:hAnsiTheme="majorBidi" w:cstheme="majorBidi"/>
          <w:b/>
          <w:bCs/>
          <w:sz w:val="24"/>
          <w:szCs w:val="24"/>
        </w:rPr>
        <w:t>D</w:t>
      </w:r>
      <w:r w:rsidR="00655FEF" w:rsidRPr="00655FEF">
        <w:rPr>
          <w:rFonts w:asciiTheme="majorBidi" w:hAnsiTheme="majorBidi" w:cstheme="majorBidi"/>
          <w:b/>
          <w:bCs/>
          <w:sz w:val="24"/>
          <w:szCs w:val="24"/>
        </w:rPr>
        <w:t xml:space="preserve">iscriminator </w:t>
      </w:r>
      <w:r w:rsidR="00655FEF" w:rsidRPr="00FE3B5B">
        <w:rPr>
          <w:rFonts w:asciiTheme="majorBidi" w:hAnsiTheme="majorBidi" w:cstheme="majorBidi"/>
          <w:b/>
          <w:bCs/>
          <w:sz w:val="24"/>
          <w:szCs w:val="24"/>
        </w:rPr>
        <w:t>class in GAN?</w:t>
      </w:r>
    </w:p>
    <w:p w14:paraId="798F33DC" w14:textId="77777777" w:rsidR="00655FEF" w:rsidRPr="00FE3B5B" w:rsidRDefault="00655FEF" w:rsidP="00655FEF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 w:rsidRPr="00FE3B5B">
        <w:rPr>
          <w:rFonts w:asciiTheme="majorBidi" w:hAnsiTheme="majorBidi" w:cstheme="majorBidi"/>
          <w:sz w:val="24"/>
          <w:szCs w:val="24"/>
        </w:rPr>
        <w:t xml:space="preserve">A) To generate random noise for the </w:t>
      </w:r>
      <w:bookmarkStart w:id="1" w:name="_Hlk194916699"/>
      <w:r w:rsidRPr="00FE3B5B">
        <w:rPr>
          <w:rFonts w:asciiTheme="majorBidi" w:hAnsiTheme="majorBidi" w:cstheme="majorBidi"/>
          <w:sz w:val="24"/>
          <w:szCs w:val="24"/>
        </w:rPr>
        <w:t>discriminator</w:t>
      </w:r>
      <w:bookmarkEnd w:id="1"/>
      <w:r w:rsidRPr="00FE3B5B">
        <w:rPr>
          <w:rFonts w:asciiTheme="majorBidi" w:hAnsiTheme="majorBidi" w:cstheme="majorBidi"/>
          <w:sz w:val="24"/>
          <w:szCs w:val="24"/>
        </w:rPr>
        <w:br/>
        <w:t>B) To generate images from a random noise vector</w:t>
      </w:r>
      <w:r w:rsidRPr="00FE3B5B">
        <w:rPr>
          <w:rFonts w:asciiTheme="majorBidi" w:hAnsiTheme="majorBidi" w:cstheme="majorBidi"/>
          <w:sz w:val="24"/>
          <w:szCs w:val="24"/>
        </w:rPr>
        <w:br/>
      </w:r>
      <w:r w:rsidRPr="008D3154">
        <w:rPr>
          <w:rFonts w:asciiTheme="majorBidi" w:hAnsiTheme="majorBidi" w:cstheme="majorBidi"/>
          <w:sz w:val="24"/>
          <w:szCs w:val="24"/>
          <w:highlight w:val="yellow"/>
        </w:rPr>
        <w:t>C) To classify images as real or fake</w:t>
      </w:r>
      <w:r w:rsidRPr="00FE3B5B">
        <w:rPr>
          <w:rFonts w:asciiTheme="majorBidi" w:hAnsiTheme="majorBidi" w:cstheme="majorBidi"/>
          <w:sz w:val="24"/>
          <w:szCs w:val="24"/>
        </w:rPr>
        <w:br/>
        <w:t>D) To calculate the loss between real and fake images</w:t>
      </w:r>
    </w:p>
    <w:p w14:paraId="4E9C7748" w14:textId="77777777" w:rsidR="00FE3B5B" w:rsidRPr="00FE3B5B" w:rsidRDefault="00FE3B5B" w:rsidP="00FF2FA9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14:paraId="3FE91FCC" w14:textId="574C261C" w:rsidR="00FF2FA9" w:rsidRPr="00FF2FA9" w:rsidRDefault="00113FF0" w:rsidP="00FF2FA9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3</w:t>
      </w:r>
      <w:r w:rsidR="00FF2FA9" w:rsidRPr="00FF2FA9">
        <w:rPr>
          <w:rFonts w:asciiTheme="majorBidi" w:hAnsiTheme="majorBidi" w:cstheme="majorBidi"/>
          <w:b/>
          <w:bCs/>
          <w:sz w:val="24"/>
          <w:szCs w:val="24"/>
        </w:rPr>
        <w:t>. In the code, what is the purpose of the tanh activation function in the Generator?</w:t>
      </w:r>
    </w:p>
    <w:p w14:paraId="6D75B8C3" w14:textId="77777777" w:rsidR="00FF2FA9" w:rsidRPr="00FF2FA9" w:rsidRDefault="00FF2FA9" w:rsidP="00FF2FA9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 w:rsidRPr="00FF2FA9">
        <w:rPr>
          <w:rFonts w:asciiTheme="majorBidi" w:hAnsiTheme="majorBidi" w:cstheme="majorBidi"/>
          <w:sz w:val="24"/>
          <w:szCs w:val="24"/>
        </w:rPr>
        <w:t>A) To normalize the output values to the range [0, 1]</w:t>
      </w:r>
      <w:r w:rsidRPr="00FF2FA9">
        <w:rPr>
          <w:rFonts w:asciiTheme="majorBidi" w:hAnsiTheme="majorBidi" w:cstheme="majorBidi"/>
          <w:sz w:val="24"/>
          <w:szCs w:val="24"/>
        </w:rPr>
        <w:br/>
        <w:t>B) To prevent overfitting during training</w:t>
      </w:r>
      <w:r w:rsidRPr="00FF2FA9">
        <w:rPr>
          <w:rFonts w:asciiTheme="majorBidi" w:hAnsiTheme="majorBidi" w:cstheme="majorBidi"/>
          <w:sz w:val="24"/>
          <w:szCs w:val="24"/>
        </w:rPr>
        <w:br/>
        <w:t>C) To convert the output to a binary format</w:t>
      </w:r>
      <w:r w:rsidRPr="00FF2FA9">
        <w:rPr>
          <w:rFonts w:asciiTheme="majorBidi" w:hAnsiTheme="majorBidi" w:cstheme="majorBidi"/>
          <w:sz w:val="24"/>
          <w:szCs w:val="24"/>
        </w:rPr>
        <w:br/>
      </w:r>
      <w:r w:rsidRPr="008D3154">
        <w:rPr>
          <w:rFonts w:asciiTheme="majorBidi" w:hAnsiTheme="majorBidi" w:cstheme="majorBidi"/>
          <w:sz w:val="24"/>
          <w:szCs w:val="24"/>
          <w:highlight w:val="yellow"/>
        </w:rPr>
        <w:t>D) To ensure the output values are in the range [-1, 1]</w:t>
      </w:r>
    </w:p>
    <w:p w14:paraId="119BFECD" w14:textId="77777777" w:rsidR="00113FF0" w:rsidRDefault="00113FF0" w:rsidP="00113FF0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14:paraId="24B2D017" w14:textId="1C050ECD" w:rsidR="00113FF0" w:rsidRPr="00113FF0" w:rsidRDefault="00113FF0" w:rsidP="00113FF0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4</w:t>
      </w:r>
      <w:r w:rsidRPr="00113FF0">
        <w:rPr>
          <w:rFonts w:asciiTheme="majorBidi" w:hAnsiTheme="majorBidi" w:cstheme="majorBidi"/>
          <w:b/>
          <w:bCs/>
          <w:sz w:val="24"/>
          <w:szCs w:val="24"/>
        </w:rPr>
        <w:t>. What is the output of the Discriminator in this code?</w:t>
      </w:r>
    </w:p>
    <w:p w14:paraId="7AE5BFA5" w14:textId="77777777" w:rsidR="00113FF0" w:rsidRPr="00113FF0" w:rsidRDefault="00113FF0" w:rsidP="00113FF0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 w:rsidRPr="00113FF0">
        <w:rPr>
          <w:rFonts w:asciiTheme="majorBidi" w:hAnsiTheme="majorBidi" w:cstheme="majorBidi"/>
          <w:sz w:val="24"/>
          <w:szCs w:val="24"/>
        </w:rPr>
        <w:t>A) A vector of image probabilities</w:t>
      </w:r>
      <w:r w:rsidRPr="00113FF0">
        <w:rPr>
          <w:rFonts w:asciiTheme="majorBidi" w:hAnsiTheme="majorBidi" w:cstheme="majorBidi"/>
          <w:sz w:val="24"/>
          <w:szCs w:val="24"/>
        </w:rPr>
        <w:br/>
      </w:r>
      <w:r w:rsidRPr="008D3154">
        <w:rPr>
          <w:rFonts w:asciiTheme="majorBidi" w:hAnsiTheme="majorBidi" w:cstheme="majorBidi"/>
          <w:sz w:val="24"/>
          <w:szCs w:val="24"/>
          <w:highlight w:val="yellow"/>
        </w:rPr>
        <w:t>B) A binary value indicating if an image is real or fake</w:t>
      </w:r>
      <w:r w:rsidRPr="00113FF0">
        <w:rPr>
          <w:rFonts w:asciiTheme="majorBidi" w:hAnsiTheme="majorBidi" w:cstheme="majorBidi"/>
          <w:sz w:val="24"/>
          <w:szCs w:val="24"/>
        </w:rPr>
        <w:br/>
        <w:t>C) A 28x28 image</w:t>
      </w:r>
      <w:r w:rsidRPr="00113FF0">
        <w:rPr>
          <w:rFonts w:asciiTheme="majorBidi" w:hAnsiTheme="majorBidi" w:cstheme="majorBidi"/>
          <w:sz w:val="24"/>
          <w:szCs w:val="24"/>
        </w:rPr>
        <w:br/>
        <w:t>D) A latent vector used by the Generator</w:t>
      </w:r>
    </w:p>
    <w:p w14:paraId="1CFE2CB9" w14:textId="77777777" w:rsidR="00113FF0" w:rsidRDefault="00113FF0" w:rsidP="00113FF0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14:paraId="7D25D378" w14:textId="0E59F187" w:rsidR="00274563" w:rsidRPr="00274563" w:rsidRDefault="00813D85" w:rsidP="00274563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5</w:t>
      </w:r>
      <w:r w:rsidR="00274563" w:rsidRPr="00274563">
        <w:rPr>
          <w:rFonts w:asciiTheme="majorBidi" w:hAnsiTheme="majorBidi" w:cstheme="majorBidi"/>
          <w:b/>
          <w:bCs/>
          <w:sz w:val="24"/>
          <w:szCs w:val="24"/>
        </w:rPr>
        <w:t xml:space="preserve">. What does </w:t>
      </w:r>
      <w:proofErr w:type="spellStart"/>
      <w:r w:rsidR="00274563" w:rsidRPr="00274563">
        <w:rPr>
          <w:rFonts w:asciiTheme="majorBidi" w:hAnsiTheme="majorBidi" w:cstheme="majorBidi"/>
          <w:b/>
          <w:bCs/>
          <w:sz w:val="24"/>
          <w:szCs w:val="24"/>
        </w:rPr>
        <w:t>z_dim</w:t>
      </w:r>
      <w:proofErr w:type="spellEnd"/>
      <w:r w:rsidR="00274563" w:rsidRPr="00274563">
        <w:rPr>
          <w:rFonts w:asciiTheme="majorBidi" w:hAnsiTheme="majorBidi" w:cstheme="majorBidi"/>
          <w:b/>
          <w:bCs/>
          <w:sz w:val="24"/>
          <w:szCs w:val="24"/>
        </w:rPr>
        <w:t xml:space="preserve"> represent in the Generator class?</w:t>
      </w:r>
    </w:p>
    <w:p w14:paraId="2F2EA352" w14:textId="77777777" w:rsidR="00274563" w:rsidRPr="00274563" w:rsidRDefault="00274563" w:rsidP="00274563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 w:rsidRPr="008D3154">
        <w:rPr>
          <w:rFonts w:asciiTheme="majorBidi" w:hAnsiTheme="majorBidi" w:cstheme="majorBidi"/>
          <w:sz w:val="24"/>
          <w:szCs w:val="24"/>
        </w:rPr>
        <w:t>A) The size of the image being generated</w:t>
      </w:r>
      <w:r w:rsidRPr="00274563">
        <w:rPr>
          <w:rFonts w:asciiTheme="majorBidi" w:hAnsiTheme="majorBidi" w:cstheme="majorBidi"/>
          <w:sz w:val="24"/>
          <w:szCs w:val="24"/>
        </w:rPr>
        <w:br/>
      </w:r>
      <w:r w:rsidRPr="008D3154">
        <w:rPr>
          <w:rFonts w:asciiTheme="majorBidi" w:hAnsiTheme="majorBidi" w:cstheme="majorBidi"/>
          <w:sz w:val="24"/>
          <w:szCs w:val="24"/>
          <w:highlight w:val="yellow"/>
        </w:rPr>
        <w:t>B) The size of the input noise vector</w:t>
      </w:r>
      <w:r w:rsidRPr="00274563">
        <w:rPr>
          <w:rFonts w:asciiTheme="majorBidi" w:hAnsiTheme="majorBidi" w:cstheme="majorBidi"/>
          <w:sz w:val="24"/>
          <w:szCs w:val="24"/>
        </w:rPr>
        <w:br/>
        <w:t>C) The number of layers in the Generator</w:t>
      </w:r>
      <w:r w:rsidRPr="00274563">
        <w:rPr>
          <w:rFonts w:asciiTheme="majorBidi" w:hAnsiTheme="majorBidi" w:cstheme="majorBidi"/>
          <w:sz w:val="24"/>
          <w:szCs w:val="24"/>
        </w:rPr>
        <w:br/>
        <w:t>D) The number of channels in the output image</w:t>
      </w:r>
    </w:p>
    <w:p w14:paraId="3D43C57A" w14:textId="77777777" w:rsidR="00E55BA9" w:rsidRDefault="00E55BA9" w:rsidP="00113FF0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14:paraId="5904D98A" w14:textId="77777777" w:rsidR="00CA44CC" w:rsidRDefault="00CA44CC" w:rsidP="00113FF0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14:paraId="53FFA501" w14:textId="77777777" w:rsidR="00CA44CC" w:rsidRDefault="00CA44CC" w:rsidP="00113FF0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14:paraId="275A34F2" w14:textId="77777777" w:rsidR="00CA44CC" w:rsidRDefault="00CA44CC" w:rsidP="00113FF0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14:paraId="0D4FFFC7" w14:textId="77777777" w:rsidR="00CA44CC" w:rsidRDefault="00CA44CC" w:rsidP="00113FF0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14:paraId="0BC37262" w14:textId="77777777" w:rsidR="00CA44CC" w:rsidRDefault="00CA44CC" w:rsidP="00113FF0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14:paraId="19AC9171" w14:textId="77777777" w:rsidR="00CA44CC" w:rsidRDefault="00CA44CC" w:rsidP="00113FF0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14:paraId="3801D70A" w14:textId="77777777" w:rsidR="00E75668" w:rsidRPr="00800E90" w:rsidRDefault="00E75668" w:rsidP="00E75668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>6</w:t>
      </w:r>
      <w:r w:rsidRPr="00274563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800E90">
        <w:rPr>
          <w:rFonts w:asciiTheme="majorBidi" w:hAnsiTheme="majorBidi" w:cstheme="majorBidi"/>
          <w:b/>
          <w:bCs/>
          <w:sz w:val="24"/>
          <w:szCs w:val="24"/>
        </w:rPr>
        <w:t>What does the term "Adversarial" refer to in the context of a Generative Adversarial Network (GAN)?</w:t>
      </w:r>
    </w:p>
    <w:p w14:paraId="39A35E12" w14:textId="77777777" w:rsidR="00E75668" w:rsidRDefault="00E75668" w:rsidP="00E75668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 w:rsidRPr="003E675C">
        <w:rPr>
          <w:rFonts w:asciiTheme="majorBidi" w:hAnsiTheme="majorBidi" w:cstheme="majorBidi"/>
          <w:sz w:val="24"/>
          <w:szCs w:val="24"/>
        </w:rPr>
        <w:t xml:space="preserve">A) </w:t>
      </w:r>
      <w:r w:rsidRPr="008F6E49">
        <w:rPr>
          <w:rFonts w:asciiTheme="majorBidi" w:hAnsiTheme="majorBidi" w:cstheme="majorBidi"/>
          <w:sz w:val="24"/>
          <w:szCs w:val="24"/>
        </w:rPr>
        <w:t>The components of the network act independently, where one generates data and the other passively evaluates it without competition</w:t>
      </w:r>
      <w:r w:rsidRPr="003E675C">
        <w:rPr>
          <w:rFonts w:asciiTheme="majorBidi" w:hAnsiTheme="majorBidi" w:cstheme="majorBidi"/>
          <w:sz w:val="24"/>
          <w:szCs w:val="24"/>
        </w:rPr>
        <w:t>.</w:t>
      </w:r>
      <w:r w:rsidRPr="00800E90">
        <w:rPr>
          <w:rFonts w:asciiTheme="majorBidi" w:hAnsiTheme="majorBidi" w:cstheme="majorBidi"/>
          <w:sz w:val="24"/>
          <w:szCs w:val="24"/>
        </w:rPr>
        <w:br/>
        <w:t xml:space="preserve">B) </w:t>
      </w:r>
      <w:r w:rsidRPr="008F6E49">
        <w:rPr>
          <w:rFonts w:asciiTheme="majorBidi" w:hAnsiTheme="majorBidi" w:cstheme="majorBidi"/>
          <w:sz w:val="24"/>
          <w:szCs w:val="24"/>
        </w:rPr>
        <w:t xml:space="preserve">The Generator and Discriminator work as collaborative components, improving together </w:t>
      </w:r>
      <w:r w:rsidRPr="00E75668">
        <w:rPr>
          <w:rFonts w:asciiTheme="majorBidi" w:hAnsiTheme="majorBidi" w:cstheme="majorBidi"/>
          <w:sz w:val="24"/>
          <w:szCs w:val="24"/>
        </w:rPr>
        <w:t>without any competition.</w:t>
      </w:r>
      <w:r w:rsidRPr="00E75668">
        <w:rPr>
          <w:rFonts w:asciiTheme="majorBidi" w:hAnsiTheme="majorBidi" w:cstheme="majorBidi"/>
          <w:sz w:val="24"/>
          <w:szCs w:val="24"/>
        </w:rPr>
        <w:br/>
      </w:r>
      <w:r w:rsidRPr="008D3154">
        <w:rPr>
          <w:rFonts w:asciiTheme="majorBidi" w:hAnsiTheme="majorBidi" w:cstheme="majorBidi"/>
          <w:sz w:val="24"/>
          <w:szCs w:val="24"/>
          <w:highlight w:val="yellow"/>
        </w:rPr>
        <w:t>C) The two networks in the GAN setup engage in a competitive process where one aims to create realistic data and the other aims to detect it.</w:t>
      </w:r>
      <w:r w:rsidRPr="00E75668">
        <w:rPr>
          <w:rFonts w:asciiTheme="majorBidi" w:hAnsiTheme="majorBidi" w:cstheme="majorBidi"/>
          <w:sz w:val="24"/>
          <w:szCs w:val="24"/>
        </w:rPr>
        <w:br/>
        <w:t xml:space="preserve">D) The Generator and Discriminator act as partners, </w:t>
      </w:r>
      <w:r w:rsidRPr="002747C8">
        <w:rPr>
          <w:rFonts w:asciiTheme="majorBidi" w:hAnsiTheme="majorBidi" w:cstheme="majorBidi"/>
          <w:sz w:val="24"/>
          <w:szCs w:val="24"/>
        </w:rPr>
        <w:t>where the goal is for the Generator to help the Discriminator classify fake data correctly</w:t>
      </w:r>
      <w:r w:rsidRPr="00800E90">
        <w:rPr>
          <w:rFonts w:asciiTheme="majorBidi" w:hAnsiTheme="majorBidi" w:cstheme="majorBidi"/>
          <w:sz w:val="24"/>
          <w:szCs w:val="24"/>
        </w:rPr>
        <w:t>.</w:t>
      </w:r>
    </w:p>
    <w:p w14:paraId="4B5C9E4C" w14:textId="77777777" w:rsidR="00E75668" w:rsidRDefault="00E75668" w:rsidP="00E75668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14:paraId="3B31A792" w14:textId="77777777" w:rsidR="00E75668" w:rsidRDefault="00E75668" w:rsidP="00E75668">
      <w:pPr>
        <w:pStyle w:val="ListParagraph"/>
        <w:ind w:left="709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7</w:t>
      </w:r>
      <w:r w:rsidRPr="004C1B8D">
        <w:rPr>
          <w:rFonts w:asciiTheme="majorBidi" w:hAnsiTheme="majorBidi" w:cstheme="majorBidi"/>
          <w:b/>
          <w:bCs/>
          <w:sz w:val="24"/>
          <w:szCs w:val="24"/>
        </w:rPr>
        <w:t xml:space="preserve">. True or </w:t>
      </w:r>
      <w:r w:rsidRPr="008D3154">
        <w:rPr>
          <w:rFonts w:asciiTheme="majorBidi" w:hAnsiTheme="majorBidi" w:cstheme="majorBidi"/>
          <w:b/>
          <w:bCs/>
          <w:sz w:val="24"/>
          <w:szCs w:val="24"/>
          <w:highlight w:val="yellow"/>
        </w:rPr>
        <w:t>False</w:t>
      </w:r>
      <w:r w:rsidRPr="004C1B8D">
        <w:rPr>
          <w:rFonts w:asciiTheme="majorBidi" w:hAnsiTheme="majorBidi" w:cstheme="majorBidi"/>
          <w:b/>
          <w:bCs/>
          <w:sz w:val="24"/>
          <w:szCs w:val="24"/>
        </w:rPr>
        <w:t xml:space="preserve">: </w:t>
      </w:r>
      <w:r w:rsidRPr="0027218D">
        <w:rPr>
          <w:rFonts w:asciiTheme="majorBidi" w:hAnsiTheme="majorBidi" w:cstheme="majorBidi"/>
          <w:b/>
          <w:bCs/>
          <w:sz w:val="24"/>
          <w:szCs w:val="24"/>
        </w:rPr>
        <w:t>In a GAN, the Generator and the Discriminator work independently without influencing each other</w:t>
      </w:r>
      <w:r w:rsidRPr="004C1B8D">
        <w:rPr>
          <w:rFonts w:asciiTheme="majorBidi" w:hAnsiTheme="majorBidi" w:cstheme="majorBidi"/>
          <w:b/>
          <w:bCs/>
          <w:sz w:val="24"/>
          <w:szCs w:val="24"/>
        </w:rPr>
        <w:t xml:space="preserve"> to improve the overall performance of the model.</w:t>
      </w:r>
    </w:p>
    <w:p w14:paraId="3FAF8365" w14:textId="77777777" w:rsidR="00100557" w:rsidRDefault="00100557" w:rsidP="00800E90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14:paraId="29960CDB" w14:textId="03DD9EB3" w:rsidR="0083460F" w:rsidRPr="0083460F" w:rsidRDefault="0083460F" w:rsidP="0083460F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8</w:t>
      </w:r>
      <w:r w:rsidRPr="0083460F">
        <w:rPr>
          <w:rFonts w:asciiTheme="majorBidi" w:hAnsiTheme="majorBidi" w:cstheme="majorBidi"/>
          <w:b/>
          <w:bCs/>
          <w:sz w:val="24"/>
          <w:szCs w:val="24"/>
        </w:rPr>
        <w:t xml:space="preserve">. </w:t>
      </w:r>
      <w:r w:rsidRPr="008D3154">
        <w:rPr>
          <w:rFonts w:asciiTheme="majorBidi" w:hAnsiTheme="majorBidi" w:cstheme="majorBidi"/>
          <w:b/>
          <w:bCs/>
          <w:sz w:val="24"/>
          <w:szCs w:val="24"/>
          <w:highlight w:val="yellow"/>
        </w:rPr>
        <w:t>True</w:t>
      </w:r>
      <w:r w:rsidRPr="0083460F">
        <w:rPr>
          <w:rFonts w:asciiTheme="majorBidi" w:hAnsiTheme="majorBidi" w:cstheme="majorBidi"/>
          <w:b/>
          <w:bCs/>
          <w:sz w:val="24"/>
          <w:szCs w:val="24"/>
        </w:rPr>
        <w:t xml:space="preserve"> or False: The Generator in the provided code produces images by transforming random noise into data that resembles real images from the MNIST dataset.</w:t>
      </w:r>
    </w:p>
    <w:p w14:paraId="48EE729D" w14:textId="77777777" w:rsidR="00800E90" w:rsidRPr="00113FF0" w:rsidRDefault="00800E90" w:rsidP="00113FF0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</w:p>
    <w:p w14:paraId="3C35AB87" w14:textId="77777777" w:rsidR="00293916" w:rsidRDefault="00293916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28C50CBD" w14:textId="574CE68E" w:rsidR="00B17ABE" w:rsidRPr="00370A1E" w:rsidRDefault="0070161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References</w:t>
      </w:r>
    </w:p>
    <w:p w14:paraId="2533BE6D" w14:textId="59B5D1E5" w:rsidR="000541F9" w:rsidRPr="00ED7B30" w:rsidRDefault="001B4B7C" w:rsidP="007E7F18">
      <w:pPr>
        <w:ind w:left="360"/>
        <w:rPr>
          <w:rStyle w:val="Hyperlink"/>
          <w:rFonts w:asciiTheme="majorBidi" w:hAnsiTheme="majorBidi" w:cstheme="majorBidi"/>
        </w:rPr>
      </w:pPr>
      <w:hyperlink r:id="rId22" w:history="1">
        <w:proofErr w:type="spellStart"/>
        <w:r w:rsidRPr="00ED7B30">
          <w:rPr>
            <w:rStyle w:val="Hyperlink"/>
            <w:rFonts w:asciiTheme="majorBidi" w:hAnsiTheme="majorBidi" w:cstheme="majorBidi"/>
          </w:rPr>
          <w:t>pytorch</w:t>
        </w:r>
        <w:proofErr w:type="spellEnd"/>
        <w:r w:rsidRPr="00ED7B30">
          <w:rPr>
            <w:rStyle w:val="Hyperlink"/>
            <w:rFonts w:asciiTheme="majorBidi" w:hAnsiTheme="majorBidi" w:cstheme="majorBidi"/>
          </w:rPr>
          <w:t>-</w:t>
        </w:r>
        <w:proofErr w:type="spellStart"/>
        <w:r w:rsidRPr="00ED7B30">
          <w:rPr>
            <w:rStyle w:val="Hyperlink"/>
            <w:rFonts w:asciiTheme="majorBidi" w:hAnsiTheme="majorBidi" w:cstheme="majorBidi"/>
          </w:rPr>
          <w:t>mnist</w:t>
        </w:r>
        <w:proofErr w:type="spellEnd"/>
        <w:r w:rsidRPr="00ED7B30">
          <w:rPr>
            <w:rStyle w:val="Hyperlink"/>
            <w:rFonts w:asciiTheme="majorBidi" w:hAnsiTheme="majorBidi" w:cstheme="majorBidi"/>
          </w:rPr>
          <w:t>-GAN/</w:t>
        </w:r>
        <w:proofErr w:type="spellStart"/>
        <w:r w:rsidRPr="00ED7B30">
          <w:rPr>
            <w:rStyle w:val="Hyperlink"/>
            <w:rFonts w:asciiTheme="majorBidi" w:hAnsiTheme="majorBidi" w:cstheme="majorBidi"/>
          </w:rPr>
          <w:t>pytorch-mnist-GAN.ipynb</w:t>
        </w:r>
        <w:proofErr w:type="spellEnd"/>
        <w:r w:rsidRPr="00ED7B30">
          <w:rPr>
            <w:rStyle w:val="Hyperlink"/>
            <w:rFonts w:asciiTheme="majorBidi" w:hAnsiTheme="majorBidi" w:cstheme="majorBidi"/>
          </w:rPr>
          <w:t xml:space="preserve"> at master · </w:t>
        </w:r>
        <w:proofErr w:type="spellStart"/>
        <w:r w:rsidRPr="00ED7B30">
          <w:rPr>
            <w:rStyle w:val="Hyperlink"/>
            <w:rFonts w:asciiTheme="majorBidi" w:hAnsiTheme="majorBidi" w:cstheme="majorBidi"/>
          </w:rPr>
          <w:t>lyeoni</w:t>
        </w:r>
        <w:proofErr w:type="spellEnd"/>
        <w:r w:rsidRPr="00ED7B30">
          <w:rPr>
            <w:rStyle w:val="Hyperlink"/>
            <w:rFonts w:asciiTheme="majorBidi" w:hAnsiTheme="majorBidi" w:cstheme="majorBidi"/>
          </w:rPr>
          <w:t>/</w:t>
        </w:r>
        <w:proofErr w:type="spellStart"/>
        <w:r w:rsidRPr="00ED7B30">
          <w:rPr>
            <w:rStyle w:val="Hyperlink"/>
            <w:rFonts w:asciiTheme="majorBidi" w:hAnsiTheme="majorBidi" w:cstheme="majorBidi"/>
          </w:rPr>
          <w:t>pytorch</w:t>
        </w:r>
        <w:proofErr w:type="spellEnd"/>
        <w:r w:rsidRPr="00ED7B30">
          <w:rPr>
            <w:rStyle w:val="Hyperlink"/>
            <w:rFonts w:asciiTheme="majorBidi" w:hAnsiTheme="majorBidi" w:cstheme="majorBidi"/>
          </w:rPr>
          <w:t>-</w:t>
        </w:r>
        <w:proofErr w:type="spellStart"/>
        <w:r w:rsidRPr="00ED7B30">
          <w:rPr>
            <w:rStyle w:val="Hyperlink"/>
            <w:rFonts w:asciiTheme="majorBidi" w:hAnsiTheme="majorBidi" w:cstheme="majorBidi"/>
          </w:rPr>
          <w:t>mnist</w:t>
        </w:r>
        <w:proofErr w:type="spellEnd"/>
        <w:r w:rsidRPr="00ED7B30">
          <w:rPr>
            <w:rStyle w:val="Hyperlink"/>
            <w:rFonts w:asciiTheme="majorBidi" w:hAnsiTheme="majorBidi" w:cstheme="majorBidi"/>
          </w:rPr>
          <w:t>-GAN · GitHub</w:t>
        </w:r>
      </w:hyperlink>
    </w:p>
    <w:p w14:paraId="7123301B" w14:textId="77F90A05" w:rsidR="001B4B7C" w:rsidRPr="00ED7B30" w:rsidRDefault="001B4B7C" w:rsidP="007E7F18">
      <w:pPr>
        <w:ind w:left="360"/>
        <w:rPr>
          <w:rStyle w:val="Hyperlink"/>
          <w:rFonts w:asciiTheme="majorBidi" w:hAnsiTheme="majorBidi" w:cstheme="majorBidi"/>
        </w:rPr>
      </w:pPr>
      <w:hyperlink r:id="rId23" w:history="1">
        <w:r w:rsidRPr="00ED7B30">
          <w:rPr>
            <w:rStyle w:val="Hyperlink"/>
            <w:rFonts w:asciiTheme="majorBidi" w:hAnsiTheme="majorBidi" w:cstheme="majorBidi"/>
          </w:rPr>
          <w:t>PyTorch GAN: Generating MNIST digits</w:t>
        </w:r>
      </w:hyperlink>
    </w:p>
    <w:p w14:paraId="61D09E70" w14:textId="5A2D7FF9" w:rsidR="001B4B7C" w:rsidRPr="00ED7B30" w:rsidRDefault="001B4B7C" w:rsidP="007E7F18">
      <w:pPr>
        <w:ind w:left="360"/>
        <w:rPr>
          <w:rStyle w:val="Hyperlink"/>
          <w:rFonts w:asciiTheme="majorBidi" w:hAnsiTheme="majorBidi" w:cstheme="majorBidi"/>
        </w:rPr>
      </w:pPr>
      <w:hyperlink r:id="rId24" w:history="1">
        <w:r w:rsidRPr="00ED7B30">
          <w:rPr>
            <w:rStyle w:val="Hyperlink"/>
            <w:rFonts w:asciiTheme="majorBidi" w:hAnsiTheme="majorBidi" w:cstheme="majorBidi"/>
          </w:rPr>
          <w:t>Generating MNIST Digit Images using Vanilla GAN with PyTorch</w:t>
        </w:r>
      </w:hyperlink>
    </w:p>
    <w:sectPr w:rsidR="001B4B7C" w:rsidRPr="00ED7B30" w:rsidSect="00762339">
      <w:headerReference w:type="default" r:id="rId25"/>
      <w:headerReference w:type="first" r:id="rId2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5D3C86" w14:textId="77777777" w:rsidR="00F36812" w:rsidRDefault="00F36812" w:rsidP="00367876">
      <w:pPr>
        <w:spacing w:after="0" w:line="240" w:lineRule="auto"/>
      </w:pPr>
      <w:r>
        <w:separator/>
      </w:r>
    </w:p>
  </w:endnote>
  <w:endnote w:type="continuationSeparator" w:id="0">
    <w:p w14:paraId="43BCFD0A" w14:textId="77777777" w:rsidR="00F36812" w:rsidRDefault="00F36812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3A7A73" w14:textId="77777777" w:rsidR="00F36812" w:rsidRDefault="00F36812" w:rsidP="00367876">
      <w:pPr>
        <w:spacing w:after="0" w:line="240" w:lineRule="auto"/>
      </w:pPr>
      <w:r>
        <w:separator/>
      </w:r>
    </w:p>
  </w:footnote>
  <w:footnote w:type="continuationSeparator" w:id="0">
    <w:p w14:paraId="56AA38DE" w14:textId="77777777" w:rsidR="00F36812" w:rsidRDefault="00F36812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18E7B" w14:textId="494A5531" w:rsidR="00917CE1" w:rsidRPr="00205B06" w:rsidRDefault="00917CE1" w:rsidP="00F245A6">
    <w:pPr>
      <w:pStyle w:val="Header"/>
      <w:tabs>
        <w:tab w:val="clear" w:pos="9360"/>
        <w:tab w:val="left" w:pos="5040"/>
        <w:tab w:val="left" w:pos="5760"/>
        <w:tab w:val="left" w:pos="6480"/>
        <w:tab w:val="left" w:pos="7200"/>
        <w:tab w:val="left" w:pos="7920"/>
        <w:tab w:val="left" w:pos="849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417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DL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  <w:t xml:space="preserve">                               </w:t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F245A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8</w:t>
    </w:r>
  </w:p>
  <w:p w14:paraId="1353D53C" w14:textId="77777777" w:rsidR="00917CE1" w:rsidRDefault="00917CE1" w:rsidP="00917CE1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42C9258" wp14:editId="0CF6F6AA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985025988" name="Straight Connector 19850259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A3642FD" id="Straight Connector 1985025988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961902D" wp14:editId="2EE505EF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257578777" name="Straight Connector 2575787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5EA2510" id="Straight Connector 257578777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>
      <w:tab/>
    </w:r>
    <w:r>
      <w:tab/>
      <w:t xml:space="preserve"> </w:t>
    </w:r>
    <w:r>
      <w:tab/>
    </w:r>
    <w:r>
      <w:rPr>
        <w:b/>
        <w:bCs/>
      </w:rPr>
      <w:t xml:space="preserve"> </w:t>
    </w:r>
  </w:p>
  <w:p w14:paraId="12281C64" w14:textId="77777777" w:rsidR="00917CE1" w:rsidRDefault="00917CE1" w:rsidP="00917CE1">
    <w:pPr>
      <w:pStyle w:val="Header"/>
      <w:tabs>
        <w:tab w:val="left" w:pos="7110"/>
      </w:tabs>
    </w:pPr>
    <w:r>
      <w:tab/>
    </w:r>
  </w:p>
  <w:p w14:paraId="18278359" w14:textId="1EE156F4" w:rsidR="006931F6" w:rsidRPr="00917CE1" w:rsidRDefault="006931F6" w:rsidP="00917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789A3" w14:textId="080A9667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45274086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7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DL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6F032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8</w:t>
    </w:r>
  </w:p>
  <w:p w14:paraId="52BCD38C" w14:textId="77777777" w:rsidR="00AC5BE5" w:rsidRDefault="00AC5BE5" w:rsidP="00AC5BE5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8A5809E" wp14:editId="2951861F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99643054" name="Straight Connector 996430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A5A110" id="Straight Connector 99643054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0DC85BD7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2A97E83" id="Straight Connector 133405759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 w:rsidR="0000667E">
      <w:tab/>
    </w:r>
    <w:r w:rsidR="0000667E">
      <w:tab/>
      <w:t xml:space="preserve"> </w:t>
    </w:r>
    <w:r w:rsidR="0000667E">
      <w:tab/>
    </w:r>
    <w:r w:rsidR="0000667E">
      <w:rPr>
        <w:b/>
        <w:bCs/>
      </w:rPr>
      <w:t xml:space="preserve"> </w:t>
    </w:r>
  </w:p>
  <w:p w14:paraId="36870EC2" w14:textId="310C7688" w:rsidR="0000667E" w:rsidRDefault="0000667E" w:rsidP="00AC5BE5">
    <w:pPr>
      <w:pStyle w:val="Header"/>
      <w:tabs>
        <w:tab w:val="left" w:pos="71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0F5"/>
    <w:multiLevelType w:val="multilevel"/>
    <w:tmpl w:val="1B5E26A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5F0E50"/>
    <w:multiLevelType w:val="multilevel"/>
    <w:tmpl w:val="0794378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4FE7E65"/>
    <w:multiLevelType w:val="multilevel"/>
    <w:tmpl w:val="552AC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DFB5857"/>
    <w:multiLevelType w:val="multilevel"/>
    <w:tmpl w:val="C8D6517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F812F99"/>
    <w:multiLevelType w:val="multilevel"/>
    <w:tmpl w:val="639E1F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2A5233F"/>
    <w:multiLevelType w:val="hybridMultilevel"/>
    <w:tmpl w:val="6A360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8D4009"/>
    <w:multiLevelType w:val="hybridMultilevel"/>
    <w:tmpl w:val="D83E4D02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8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97075785">
    <w:abstractNumId w:val="8"/>
  </w:num>
  <w:num w:numId="2" w16cid:durableId="1737126143">
    <w:abstractNumId w:val="2"/>
  </w:num>
  <w:num w:numId="3" w16cid:durableId="1289626569">
    <w:abstractNumId w:val="1"/>
  </w:num>
  <w:num w:numId="4" w16cid:durableId="125004617">
    <w:abstractNumId w:val="0"/>
  </w:num>
  <w:num w:numId="5" w16cid:durableId="1177498581">
    <w:abstractNumId w:val="6"/>
  </w:num>
  <w:num w:numId="6" w16cid:durableId="2026326090">
    <w:abstractNumId w:val="5"/>
  </w:num>
  <w:num w:numId="7" w16cid:durableId="1437098514">
    <w:abstractNumId w:val="3"/>
  </w:num>
  <w:num w:numId="8" w16cid:durableId="264465714">
    <w:abstractNumId w:val="7"/>
  </w:num>
  <w:num w:numId="9" w16cid:durableId="1490556561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2927"/>
    <w:rsid w:val="00002CCC"/>
    <w:rsid w:val="00005FF5"/>
    <w:rsid w:val="0000667E"/>
    <w:rsid w:val="00006CBD"/>
    <w:rsid w:val="00010DC9"/>
    <w:rsid w:val="00010FF7"/>
    <w:rsid w:val="0001351C"/>
    <w:rsid w:val="00013DEA"/>
    <w:rsid w:val="00015216"/>
    <w:rsid w:val="00017607"/>
    <w:rsid w:val="00022BAA"/>
    <w:rsid w:val="00022E78"/>
    <w:rsid w:val="00026883"/>
    <w:rsid w:val="00026A46"/>
    <w:rsid w:val="0003155F"/>
    <w:rsid w:val="000355CB"/>
    <w:rsid w:val="0003775D"/>
    <w:rsid w:val="000417DC"/>
    <w:rsid w:val="00042097"/>
    <w:rsid w:val="00042AF8"/>
    <w:rsid w:val="00042C1C"/>
    <w:rsid w:val="000436E2"/>
    <w:rsid w:val="0004437C"/>
    <w:rsid w:val="00050106"/>
    <w:rsid w:val="00050223"/>
    <w:rsid w:val="00050621"/>
    <w:rsid w:val="000541F9"/>
    <w:rsid w:val="00064384"/>
    <w:rsid w:val="00064EEE"/>
    <w:rsid w:val="000661EC"/>
    <w:rsid w:val="00070206"/>
    <w:rsid w:val="000718C9"/>
    <w:rsid w:val="00072E8C"/>
    <w:rsid w:val="00073F5B"/>
    <w:rsid w:val="000754C0"/>
    <w:rsid w:val="00080E43"/>
    <w:rsid w:val="00083233"/>
    <w:rsid w:val="0008449A"/>
    <w:rsid w:val="0009607C"/>
    <w:rsid w:val="000A3807"/>
    <w:rsid w:val="000A3CEA"/>
    <w:rsid w:val="000A5C4C"/>
    <w:rsid w:val="000A7116"/>
    <w:rsid w:val="000A783D"/>
    <w:rsid w:val="000B081D"/>
    <w:rsid w:val="000C27BB"/>
    <w:rsid w:val="000C4158"/>
    <w:rsid w:val="000C670F"/>
    <w:rsid w:val="000D1A88"/>
    <w:rsid w:val="000D3662"/>
    <w:rsid w:val="000D39A5"/>
    <w:rsid w:val="000D3B0E"/>
    <w:rsid w:val="000D7F9E"/>
    <w:rsid w:val="000E53FA"/>
    <w:rsid w:val="000E696F"/>
    <w:rsid w:val="000F22A2"/>
    <w:rsid w:val="000F2EB2"/>
    <w:rsid w:val="000F38E8"/>
    <w:rsid w:val="000F4E0A"/>
    <w:rsid w:val="00100557"/>
    <w:rsid w:val="00100D6C"/>
    <w:rsid w:val="00101A9B"/>
    <w:rsid w:val="00105553"/>
    <w:rsid w:val="001120CC"/>
    <w:rsid w:val="00112B18"/>
    <w:rsid w:val="00113FF0"/>
    <w:rsid w:val="001236FE"/>
    <w:rsid w:val="00126470"/>
    <w:rsid w:val="001348F9"/>
    <w:rsid w:val="00135B3B"/>
    <w:rsid w:val="00140EDE"/>
    <w:rsid w:val="001434D6"/>
    <w:rsid w:val="0014444B"/>
    <w:rsid w:val="0014518E"/>
    <w:rsid w:val="001455BF"/>
    <w:rsid w:val="00146FA7"/>
    <w:rsid w:val="00150FD6"/>
    <w:rsid w:val="001515DF"/>
    <w:rsid w:val="001518B5"/>
    <w:rsid w:val="00156145"/>
    <w:rsid w:val="00161587"/>
    <w:rsid w:val="00171D69"/>
    <w:rsid w:val="001723E4"/>
    <w:rsid w:val="00174F13"/>
    <w:rsid w:val="00175481"/>
    <w:rsid w:val="001777FE"/>
    <w:rsid w:val="0018232E"/>
    <w:rsid w:val="00184647"/>
    <w:rsid w:val="00187EDF"/>
    <w:rsid w:val="00191807"/>
    <w:rsid w:val="00193074"/>
    <w:rsid w:val="001930D1"/>
    <w:rsid w:val="001A2DD9"/>
    <w:rsid w:val="001A3364"/>
    <w:rsid w:val="001A35B5"/>
    <w:rsid w:val="001A43B7"/>
    <w:rsid w:val="001A43E5"/>
    <w:rsid w:val="001A6DE8"/>
    <w:rsid w:val="001B3DA2"/>
    <w:rsid w:val="001B4B7C"/>
    <w:rsid w:val="001B6B64"/>
    <w:rsid w:val="001B7CDE"/>
    <w:rsid w:val="001C1960"/>
    <w:rsid w:val="001C3A70"/>
    <w:rsid w:val="001C3F25"/>
    <w:rsid w:val="001C4370"/>
    <w:rsid w:val="001C44EF"/>
    <w:rsid w:val="001C7548"/>
    <w:rsid w:val="001D186A"/>
    <w:rsid w:val="001E6751"/>
    <w:rsid w:val="001E6C5A"/>
    <w:rsid w:val="001F52B7"/>
    <w:rsid w:val="00201378"/>
    <w:rsid w:val="0020140B"/>
    <w:rsid w:val="00202AFC"/>
    <w:rsid w:val="00205B06"/>
    <w:rsid w:val="00210DAD"/>
    <w:rsid w:val="002140F3"/>
    <w:rsid w:val="00215C71"/>
    <w:rsid w:val="0021660E"/>
    <w:rsid w:val="00216C98"/>
    <w:rsid w:val="00216EFF"/>
    <w:rsid w:val="00222E2D"/>
    <w:rsid w:val="00222FDE"/>
    <w:rsid w:val="00231F3C"/>
    <w:rsid w:val="00235813"/>
    <w:rsid w:val="00236C2C"/>
    <w:rsid w:val="002417C8"/>
    <w:rsid w:val="00241C0E"/>
    <w:rsid w:val="00247180"/>
    <w:rsid w:val="00247926"/>
    <w:rsid w:val="00247D7A"/>
    <w:rsid w:val="0025126A"/>
    <w:rsid w:val="002566BD"/>
    <w:rsid w:val="002572EA"/>
    <w:rsid w:val="00260322"/>
    <w:rsid w:val="00264EE8"/>
    <w:rsid w:val="002653D9"/>
    <w:rsid w:val="0027436A"/>
    <w:rsid w:val="00274563"/>
    <w:rsid w:val="00277DE8"/>
    <w:rsid w:val="00280318"/>
    <w:rsid w:val="002831A9"/>
    <w:rsid w:val="00283AC3"/>
    <w:rsid w:val="002850C7"/>
    <w:rsid w:val="00292D88"/>
    <w:rsid w:val="00293916"/>
    <w:rsid w:val="002A08EA"/>
    <w:rsid w:val="002A1706"/>
    <w:rsid w:val="002A3343"/>
    <w:rsid w:val="002A354A"/>
    <w:rsid w:val="002B0771"/>
    <w:rsid w:val="002B1BCE"/>
    <w:rsid w:val="002C1E9C"/>
    <w:rsid w:val="002C5CCA"/>
    <w:rsid w:val="002D1D6D"/>
    <w:rsid w:val="002D3769"/>
    <w:rsid w:val="002E5530"/>
    <w:rsid w:val="002F61E8"/>
    <w:rsid w:val="002F7B36"/>
    <w:rsid w:val="002F7DFE"/>
    <w:rsid w:val="00304F1D"/>
    <w:rsid w:val="003054A1"/>
    <w:rsid w:val="0030555A"/>
    <w:rsid w:val="003069C4"/>
    <w:rsid w:val="00306BEC"/>
    <w:rsid w:val="00306D84"/>
    <w:rsid w:val="00307CC8"/>
    <w:rsid w:val="00312DD0"/>
    <w:rsid w:val="00313D38"/>
    <w:rsid w:val="0031478B"/>
    <w:rsid w:val="00323831"/>
    <w:rsid w:val="00335256"/>
    <w:rsid w:val="00341B4C"/>
    <w:rsid w:val="00341D8B"/>
    <w:rsid w:val="003445E9"/>
    <w:rsid w:val="003453EE"/>
    <w:rsid w:val="00347447"/>
    <w:rsid w:val="003518E2"/>
    <w:rsid w:val="0035295C"/>
    <w:rsid w:val="00355537"/>
    <w:rsid w:val="0035588B"/>
    <w:rsid w:val="0035749A"/>
    <w:rsid w:val="003645FD"/>
    <w:rsid w:val="00366896"/>
    <w:rsid w:val="00367876"/>
    <w:rsid w:val="00370A1E"/>
    <w:rsid w:val="003737FF"/>
    <w:rsid w:val="00375753"/>
    <w:rsid w:val="00376DED"/>
    <w:rsid w:val="00377AD1"/>
    <w:rsid w:val="00381357"/>
    <w:rsid w:val="003855B4"/>
    <w:rsid w:val="003877D2"/>
    <w:rsid w:val="003903BC"/>
    <w:rsid w:val="003A0158"/>
    <w:rsid w:val="003A1692"/>
    <w:rsid w:val="003B5892"/>
    <w:rsid w:val="003B6D3B"/>
    <w:rsid w:val="003B77F1"/>
    <w:rsid w:val="003D48AF"/>
    <w:rsid w:val="003E07C5"/>
    <w:rsid w:val="003E323D"/>
    <w:rsid w:val="003E3454"/>
    <w:rsid w:val="003E34CA"/>
    <w:rsid w:val="003E46B9"/>
    <w:rsid w:val="003E50D9"/>
    <w:rsid w:val="003E69E2"/>
    <w:rsid w:val="003E6BF2"/>
    <w:rsid w:val="003F05CA"/>
    <w:rsid w:val="003F39AC"/>
    <w:rsid w:val="003F5EBE"/>
    <w:rsid w:val="003F6818"/>
    <w:rsid w:val="00401902"/>
    <w:rsid w:val="004032CA"/>
    <w:rsid w:val="00406627"/>
    <w:rsid w:val="004078FD"/>
    <w:rsid w:val="00410914"/>
    <w:rsid w:val="004109E7"/>
    <w:rsid w:val="00410C0B"/>
    <w:rsid w:val="00411D02"/>
    <w:rsid w:val="00412B67"/>
    <w:rsid w:val="00413367"/>
    <w:rsid w:val="00413A3F"/>
    <w:rsid w:val="00420380"/>
    <w:rsid w:val="00422F6A"/>
    <w:rsid w:val="0042393A"/>
    <w:rsid w:val="00425255"/>
    <w:rsid w:val="004257A1"/>
    <w:rsid w:val="00427DAF"/>
    <w:rsid w:val="00433EE5"/>
    <w:rsid w:val="0043480B"/>
    <w:rsid w:val="004366F6"/>
    <w:rsid w:val="004608A9"/>
    <w:rsid w:val="0046274C"/>
    <w:rsid w:val="00465AD5"/>
    <w:rsid w:val="00472414"/>
    <w:rsid w:val="00472BD9"/>
    <w:rsid w:val="00473AF8"/>
    <w:rsid w:val="00473FE0"/>
    <w:rsid w:val="0047439F"/>
    <w:rsid w:val="0047603E"/>
    <w:rsid w:val="00476C46"/>
    <w:rsid w:val="00480032"/>
    <w:rsid w:val="00481C94"/>
    <w:rsid w:val="00483FC0"/>
    <w:rsid w:val="00484784"/>
    <w:rsid w:val="004876BA"/>
    <w:rsid w:val="004900A9"/>
    <w:rsid w:val="00492A25"/>
    <w:rsid w:val="004931A6"/>
    <w:rsid w:val="004979D9"/>
    <w:rsid w:val="004A0EC6"/>
    <w:rsid w:val="004A329C"/>
    <w:rsid w:val="004A3597"/>
    <w:rsid w:val="004A655D"/>
    <w:rsid w:val="004B0E6D"/>
    <w:rsid w:val="004B46A8"/>
    <w:rsid w:val="004B75A3"/>
    <w:rsid w:val="004B7794"/>
    <w:rsid w:val="004C1B8D"/>
    <w:rsid w:val="004C2D69"/>
    <w:rsid w:val="004C6356"/>
    <w:rsid w:val="004C7DDC"/>
    <w:rsid w:val="004D1AF7"/>
    <w:rsid w:val="004D481D"/>
    <w:rsid w:val="004D6A24"/>
    <w:rsid w:val="004E23BA"/>
    <w:rsid w:val="004E7DCE"/>
    <w:rsid w:val="004F031A"/>
    <w:rsid w:val="004F1026"/>
    <w:rsid w:val="004F1D27"/>
    <w:rsid w:val="004F2003"/>
    <w:rsid w:val="004F24E9"/>
    <w:rsid w:val="004F2D1A"/>
    <w:rsid w:val="004F7DA1"/>
    <w:rsid w:val="00500EE1"/>
    <w:rsid w:val="0050144F"/>
    <w:rsid w:val="00502F71"/>
    <w:rsid w:val="0050440C"/>
    <w:rsid w:val="005078AA"/>
    <w:rsid w:val="00511455"/>
    <w:rsid w:val="00513A56"/>
    <w:rsid w:val="00515944"/>
    <w:rsid w:val="005161A4"/>
    <w:rsid w:val="00523AFB"/>
    <w:rsid w:val="005255AB"/>
    <w:rsid w:val="00526FF3"/>
    <w:rsid w:val="005271ED"/>
    <w:rsid w:val="00531673"/>
    <w:rsid w:val="00534550"/>
    <w:rsid w:val="00541CCA"/>
    <w:rsid w:val="005516F3"/>
    <w:rsid w:val="00553484"/>
    <w:rsid w:val="0055649D"/>
    <w:rsid w:val="0055755A"/>
    <w:rsid w:val="00560BD4"/>
    <w:rsid w:val="005623ED"/>
    <w:rsid w:val="00562522"/>
    <w:rsid w:val="005635DD"/>
    <w:rsid w:val="00564564"/>
    <w:rsid w:val="005660A2"/>
    <w:rsid w:val="00572E2D"/>
    <w:rsid w:val="00572FFD"/>
    <w:rsid w:val="00577998"/>
    <w:rsid w:val="00577CA4"/>
    <w:rsid w:val="00582EEE"/>
    <w:rsid w:val="00583A7C"/>
    <w:rsid w:val="00584660"/>
    <w:rsid w:val="0058658C"/>
    <w:rsid w:val="005907CB"/>
    <w:rsid w:val="005945AE"/>
    <w:rsid w:val="0059596B"/>
    <w:rsid w:val="005A0847"/>
    <w:rsid w:val="005A1189"/>
    <w:rsid w:val="005A19F4"/>
    <w:rsid w:val="005A43B4"/>
    <w:rsid w:val="005A6A1E"/>
    <w:rsid w:val="005A7320"/>
    <w:rsid w:val="005B01EB"/>
    <w:rsid w:val="005B17AA"/>
    <w:rsid w:val="005B322A"/>
    <w:rsid w:val="005C1F8C"/>
    <w:rsid w:val="005C30E7"/>
    <w:rsid w:val="005C32DF"/>
    <w:rsid w:val="005D0B57"/>
    <w:rsid w:val="005D48C5"/>
    <w:rsid w:val="005E602D"/>
    <w:rsid w:val="005E64AF"/>
    <w:rsid w:val="005F3EC1"/>
    <w:rsid w:val="005F6CBA"/>
    <w:rsid w:val="00603069"/>
    <w:rsid w:val="006055ED"/>
    <w:rsid w:val="0060708D"/>
    <w:rsid w:val="00615371"/>
    <w:rsid w:val="006157BE"/>
    <w:rsid w:val="00616674"/>
    <w:rsid w:val="00620F70"/>
    <w:rsid w:val="006251AD"/>
    <w:rsid w:val="00631D6C"/>
    <w:rsid w:val="00632039"/>
    <w:rsid w:val="0063439B"/>
    <w:rsid w:val="00634B3C"/>
    <w:rsid w:val="0063627D"/>
    <w:rsid w:val="006400BC"/>
    <w:rsid w:val="00640D5A"/>
    <w:rsid w:val="00643DD9"/>
    <w:rsid w:val="00647F56"/>
    <w:rsid w:val="00653639"/>
    <w:rsid w:val="006536EA"/>
    <w:rsid w:val="00655FEF"/>
    <w:rsid w:val="00660EBD"/>
    <w:rsid w:val="00661939"/>
    <w:rsid w:val="00661F46"/>
    <w:rsid w:val="0066590D"/>
    <w:rsid w:val="00684719"/>
    <w:rsid w:val="00686A5F"/>
    <w:rsid w:val="00687367"/>
    <w:rsid w:val="00687BF7"/>
    <w:rsid w:val="00690640"/>
    <w:rsid w:val="006910CE"/>
    <w:rsid w:val="0069177F"/>
    <w:rsid w:val="00692F55"/>
    <w:rsid w:val="00693129"/>
    <w:rsid w:val="006931F6"/>
    <w:rsid w:val="00693DF9"/>
    <w:rsid w:val="006964BE"/>
    <w:rsid w:val="006A0770"/>
    <w:rsid w:val="006A12D6"/>
    <w:rsid w:val="006A12FF"/>
    <w:rsid w:val="006A2E95"/>
    <w:rsid w:val="006B3100"/>
    <w:rsid w:val="006B3324"/>
    <w:rsid w:val="006B62B0"/>
    <w:rsid w:val="006B7E5C"/>
    <w:rsid w:val="006C080D"/>
    <w:rsid w:val="006C0C36"/>
    <w:rsid w:val="006C5B1F"/>
    <w:rsid w:val="006C5D93"/>
    <w:rsid w:val="006D16B9"/>
    <w:rsid w:val="006D2047"/>
    <w:rsid w:val="006D20E4"/>
    <w:rsid w:val="006D2725"/>
    <w:rsid w:val="006D4ACD"/>
    <w:rsid w:val="006E0D55"/>
    <w:rsid w:val="006E0F70"/>
    <w:rsid w:val="006E1239"/>
    <w:rsid w:val="006E1294"/>
    <w:rsid w:val="006E2A32"/>
    <w:rsid w:val="006E5D9E"/>
    <w:rsid w:val="006E5FFD"/>
    <w:rsid w:val="006E6722"/>
    <w:rsid w:val="006E7D43"/>
    <w:rsid w:val="006F0327"/>
    <w:rsid w:val="006F56DF"/>
    <w:rsid w:val="006F6CE7"/>
    <w:rsid w:val="006F6FBF"/>
    <w:rsid w:val="00701613"/>
    <w:rsid w:val="00703D8C"/>
    <w:rsid w:val="00706A13"/>
    <w:rsid w:val="0070709B"/>
    <w:rsid w:val="007072D5"/>
    <w:rsid w:val="00711A23"/>
    <w:rsid w:val="0072159B"/>
    <w:rsid w:val="0072589C"/>
    <w:rsid w:val="00726106"/>
    <w:rsid w:val="00726E43"/>
    <w:rsid w:val="0072776A"/>
    <w:rsid w:val="00731162"/>
    <w:rsid w:val="00731DE2"/>
    <w:rsid w:val="007360C6"/>
    <w:rsid w:val="007379EA"/>
    <w:rsid w:val="00740656"/>
    <w:rsid w:val="007417BE"/>
    <w:rsid w:val="0074480B"/>
    <w:rsid w:val="00744B78"/>
    <w:rsid w:val="00745AD2"/>
    <w:rsid w:val="007566CF"/>
    <w:rsid w:val="00757D00"/>
    <w:rsid w:val="00762339"/>
    <w:rsid w:val="007758DF"/>
    <w:rsid w:val="00776EE1"/>
    <w:rsid w:val="00780F19"/>
    <w:rsid w:val="00781142"/>
    <w:rsid w:val="00796674"/>
    <w:rsid w:val="007A33C3"/>
    <w:rsid w:val="007A3CC1"/>
    <w:rsid w:val="007A5544"/>
    <w:rsid w:val="007B5418"/>
    <w:rsid w:val="007B546C"/>
    <w:rsid w:val="007C0287"/>
    <w:rsid w:val="007C2199"/>
    <w:rsid w:val="007C69BF"/>
    <w:rsid w:val="007D03B5"/>
    <w:rsid w:val="007D07D3"/>
    <w:rsid w:val="007D513D"/>
    <w:rsid w:val="007E0342"/>
    <w:rsid w:val="007E18D8"/>
    <w:rsid w:val="007E367E"/>
    <w:rsid w:val="007E7F18"/>
    <w:rsid w:val="007F5720"/>
    <w:rsid w:val="00800CCF"/>
    <w:rsid w:val="00800E90"/>
    <w:rsid w:val="00801139"/>
    <w:rsid w:val="008013B1"/>
    <w:rsid w:val="008051E1"/>
    <w:rsid w:val="00811A90"/>
    <w:rsid w:val="00813D85"/>
    <w:rsid w:val="00815976"/>
    <w:rsid w:val="00820A6E"/>
    <w:rsid w:val="00822C83"/>
    <w:rsid w:val="008273A0"/>
    <w:rsid w:val="00827FAE"/>
    <w:rsid w:val="00833609"/>
    <w:rsid w:val="0083460F"/>
    <w:rsid w:val="00836FDC"/>
    <w:rsid w:val="00837E10"/>
    <w:rsid w:val="008420F9"/>
    <w:rsid w:val="00843B96"/>
    <w:rsid w:val="008463E5"/>
    <w:rsid w:val="0084733E"/>
    <w:rsid w:val="0084738F"/>
    <w:rsid w:val="00847BB5"/>
    <w:rsid w:val="00853CD1"/>
    <w:rsid w:val="00855A84"/>
    <w:rsid w:val="00855F94"/>
    <w:rsid w:val="00856C7D"/>
    <w:rsid w:val="00856E9E"/>
    <w:rsid w:val="008579E9"/>
    <w:rsid w:val="008579EE"/>
    <w:rsid w:val="008600E2"/>
    <w:rsid w:val="0086309E"/>
    <w:rsid w:val="00865EF6"/>
    <w:rsid w:val="0087039E"/>
    <w:rsid w:val="00877C91"/>
    <w:rsid w:val="00880BDF"/>
    <w:rsid w:val="008845F4"/>
    <w:rsid w:val="008847C5"/>
    <w:rsid w:val="0088494A"/>
    <w:rsid w:val="008933E9"/>
    <w:rsid w:val="0089466A"/>
    <w:rsid w:val="008948A5"/>
    <w:rsid w:val="008A0B1F"/>
    <w:rsid w:val="008A1913"/>
    <w:rsid w:val="008A1A96"/>
    <w:rsid w:val="008A5F00"/>
    <w:rsid w:val="008B0802"/>
    <w:rsid w:val="008B0FC9"/>
    <w:rsid w:val="008B1CD8"/>
    <w:rsid w:val="008B5E72"/>
    <w:rsid w:val="008B5F76"/>
    <w:rsid w:val="008C021D"/>
    <w:rsid w:val="008C344E"/>
    <w:rsid w:val="008C35AB"/>
    <w:rsid w:val="008C49B1"/>
    <w:rsid w:val="008D3154"/>
    <w:rsid w:val="008D354E"/>
    <w:rsid w:val="008D651C"/>
    <w:rsid w:val="008D66B9"/>
    <w:rsid w:val="008D6E29"/>
    <w:rsid w:val="008E2C4D"/>
    <w:rsid w:val="008F181B"/>
    <w:rsid w:val="008F322C"/>
    <w:rsid w:val="008F4371"/>
    <w:rsid w:val="008F5A45"/>
    <w:rsid w:val="0090497A"/>
    <w:rsid w:val="00906114"/>
    <w:rsid w:val="00906221"/>
    <w:rsid w:val="00907670"/>
    <w:rsid w:val="00910711"/>
    <w:rsid w:val="00911180"/>
    <w:rsid w:val="0091342E"/>
    <w:rsid w:val="00916662"/>
    <w:rsid w:val="00917CE1"/>
    <w:rsid w:val="00922DBA"/>
    <w:rsid w:val="00924A35"/>
    <w:rsid w:val="00924E4F"/>
    <w:rsid w:val="00924EFD"/>
    <w:rsid w:val="0093052B"/>
    <w:rsid w:val="0093086F"/>
    <w:rsid w:val="00930881"/>
    <w:rsid w:val="00934CFD"/>
    <w:rsid w:val="00940C1B"/>
    <w:rsid w:val="00943A87"/>
    <w:rsid w:val="00944501"/>
    <w:rsid w:val="0095062B"/>
    <w:rsid w:val="0095083F"/>
    <w:rsid w:val="00952C9A"/>
    <w:rsid w:val="00953EDE"/>
    <w:rsid w:val="00955E04"/>
    <w:rsid w:val="00956DA7"/>
    <w:rsid w:val="009614DB"/>
    <w:rsid w:val="00962A9D"/>
    <w:rsid w:val="009639CE"/>
    <w:rsid w:val="00967109"/>
    <w:rsid w:val="00970D0C"/>
    <w:rsid w:val="00976707"/>
    <w:rsid w:val="0098443B"/>
    <w:rsid w:val="00985EA9"/>
    <w:rsid w:val="0098648E"/>
    <w:rsid w:val="00987DA6"/>
    <w:rsid w:val="00992C1B"/>
    <w:rsid w:val="009931A1"/>
    <w:rsid w:val="009A34DD"/>
    <w:rsid w:val="009A3E16"/>
    <w:rsid w:val="009B0579"/>
    <w:rsid w:val="009B1015"/>
    <w:rsid w:val="009B2D2C"/>
    <w:rsid w:val="009B3C39"/>
    <w:rsid w:val="009B4B5E"/>
    <w:rsid w:val="009B6F7F"/>
    <w:rsid w:val="009C0286"/>
    <w:rsid w:val="009C0ABC"/>
    <w:rsid w:val="009C6ABD"/>
    <w:rsid w:val="009D11D5"/>
    <w:rsid w:val="009D7934"/>
    <w:rsid w:val="009E4C5D"/>
    <w:rsid w:val="009E53F7"/>
    <w:rsid w:val="00A02217"/>
    <w:rsid w:val="00A02242"/>
    <w:rsid w:val="00A027C3"/>
    <w:rsid w:val="00A0351F"/>
    <w:rsid w:val="00A06887"/>
    <w:rsid w:val="00A06FAA"/>
    <w:rsid w:val="00A10F11"/>
    <w:rsid w:val="00A11019"/>
    <w:rsid w:val="00A115C8"/>
    <w:rsid w:val="00A12CE5"/>
    <w:rsid w:val="00A1688A"/>
    <w:rsid w:val="00A37409"/>
    <w:rsid w:val="00A37B78"/>
    <w:rsid w:val="00A41E4D"/>
    <w:rsid w:val="00A42C29"/>
    <w:rsid w:val="00A4565F"/>
    <w:rsid w:val="00A46F7D"/>
    <w:rsid w:val="00A51D34"/>
    <w:rsid w:val="00A61291"/>
    <w:rsid w:val="00A73F42"/>
    <w:rsid w:val="00A75099"/>
    <w:rsid w:val="00A860E6"/>
    <w:rsid w:val="00A87175"/>
    <w:rsid w:val="00A95B36"/>
    <w:rsid w:val="00A960F2"/>
    <w:rsid w:val="00A97758"/>
    <w:rsid w:val="00AA1B90"/>
    <w:rsid w:val="00AA5A49"/>
    <w:rsid w:val="00AA6348"/>
    <w:rsid w:val="00AB48A0"/>
    <w:rsid w:val="00AB6062"/>
    <w:rsid w:val="00AB6E20"/>
    <w:rsid w:val="00AB7136"/>
    <w:rsid w:val="00AC3AD4"/>
    <w:rsid w:val="00AC5BE5"/>
    <w:rsid w:val="00AC744B"/>
    <w:rsid w:val="00AD2806"/>
    <w:rsid w:val="00AD369E"/>
    <w:rsid w:val="00AE0626"/>
    <w:rsid w:val="00AE09FA"/>
    <w:rsid w:val="00AE4015"/>
    <w:rsid w:val="00AE4558"/>
    <w:rsid w:val="00AE5727"/>
    <w:rsid w:val="00AE6B5C"/>
    <w:rsid w:val="00AE78A1"/>
    <w:rsid w:val="00AF03D9"/>
    <w:rsid w:val="00AF0E5C"/>
    <w:rsid w:val="00AF1081"/>
    <w:rsid w:val="00AF26D7"/>
    <w:rsid w:val="00AF48EE"/>
    <w:rsid w:val="00AF4AB1"/>
    <w:rsid w:val="00AF5E2D"/>
    <w:rsid w:val="00AF6E06"/>
    <w:rsid w:val="00AF7DD8"/>
    <w:rsid w:val="00B0117D"/>
    <w:rsid w:val="00B07954"/>
    <w:rsid w:val="00B17ABE"/>
    <w:rsid w:val="00B20CAD"/>
    <w:rsid w:val="00B21D6A"/>
    <w:rsid w:val="00B25EEE"/>
    <w:rsid w:val="00B31147"/>
    <w:rsid w:val="00B328AA"/>
    <w:rsid w:val="00B37400"/>
    <w:rsid w:val="00B41D8E"/>
    <w:rsid w:val="00B47EB5"/>
    <w:rsid w:val="00B50CC9"/>
    <w:rsid w:val="00B52270"/>
    <w:rsid w:val="00B53D5D"/>
    <w:rsid w:val="00B5642F"/>
    <w:rsid w:val="00B60FA9"/>
    <w:rsid w:val="00B64818"/>
    <w:rsid w:val="00B652CD"/>
    <w:rsid w:val="00B66F6F"/>
    <w:rsid w:val="00B67002"/>
    <w:rsid w:val="00B6714F"/>
    <w:rsid w:val="00B73DCC"/>
    <w:rsid w:val="00B742F6"/>
    <w:rsid w:val="00B746BA"/>
    <w:rsid w:val="00B74B1F"/>
    <w:rsid w:val="00B77F60"/>
    <w:rsid w:val="00B823D2"/>
    <w:rsid w:val="00B84885"/>
    <w:rsid w:val="00B85CF3"/>
    <w:rsid w:val="00B92747"/>
    <w:rsid w:val="00B94567"/>
    <w:rsid w:val="00B9507D"/>
    <w:rsid w:val="00BA14BF"/>
    <w:rsid w:val="00BA6531"/>
    <w:rsid w:val="00BA7CF0"/>
    <w:rsid w:val="00BB2201"/>
    <w:rsid w:val="00BB3BFA"/>
    <w:rsid w:val="00BB3D6E"/>
    <w:rsid w:val="00BB790D"/>
    <w:rsid w:val="00BC0E46"/>
    <w:rsid w:val="00BC4BE8"/>
    <w:rsid w:val="00BD06FA"/>
    <w:rsid w:val="00BD0DD4"/>
    <w:rsid w:val="00BD25B6"/>
    <w:rsid w:val="00BD401B"/>
    <w:rsid w:val="00BE1597"/>
    <w:rsid w:val="00BE2784"/>
    <w:rsid w:val="00BE3995"/>
    <w:rsid w:val="00BE4D9A"/>
    <w:rsid w:val="00BE5DBB"/>
    <w:rsid w:val="00BE6DE3"/>
    <w:rsid w:val="00BE72E8"/>
    <w:rsid w:val="00BF01AA"/>
    <w:rsid w:val="00BF268B"/>
    <w:rsid w:val="00BF4EEA"/>
    <w:rsid w:val="00BF6475"/>
    <w:rsid w:val="00C00C9E"/>
    <w:rsid w:val="00C02069"/>
    <w:rsid w:val="00C02D62"/>
    <w:rsid w:val="00C11000"/>
    <w:rsid w:val="00C16127"/>
    <w:rsid w:val="00C20338"/>
    <w:rsid w:val="00C21A29"/>
    <w:rsid w:val="00C227B7"/>
    <w:rsid w:val="00C23CB7"/>
    <w:rsid w:val="00C24817"/>
    <w:rsid w:val="00C268F2"/>
    <w:rsid w:val="00C27352"/>
    <w:rsid w:val="00C35E45"/>
    <w:rsid w:val="00C415CF"/>
    <w:rsid w:val="00C43569"/>
    <w:rsid w:val="00C43D6B"/>
    <w:rsid w:val="00C47D1A"/>
    <w:rsid w:val="00C51F5E"/>
    <w:rsid w:val="00C52560"/>
    <w:rsid w:val="00C52DDB"/>
    <w:rsid w:val="00C53B52"/>
    <w:rsid w:val="00C6122F"/>
    <w:rsid w:val="00C63906"/>
    <w:rsid w:val="00C639D9"/>
    <w:rsid w:val="00C645F7"/>
    <w:rsid w:val="00C743A2"/>
    <w:rsid w:val="00C77396"/>
    <w:rsid w:val="00C779B9"/>
    <w:rsid w:val="00C80133"/>
    <w:rsid w:val="00C83E2C"/>
    <w:rsid w:val="00C92DDF"/>
    <w:rsid w:val="00C9607A"/>
    <w:rsid w:val="00C96DDA"/>
    <w:rsid w:val="00C96ED8"/>
    <w:rsid w:val="00CA44CC"/>
    <w:rsid w:val="00CB0F33"/>
    <w:rsid w:val="00CB1D75"/>
    <w:rsid w:val="00CC156B"/>
    <w:rsid w:val="00CC7662"/>
    <w:rsid w:val="00CD03A1"/>
    <w:rsid w:val="00CD225B"/>
    <w:rsid w:val="00CD31D3"/>
    <w:rsid w:val="00CD414A"/>
    <w:rsid w:val="00CE1429"/>
    <w:rsid w:val="00CE1D21"/>
    <w:rsid w:val="00CE4299"/>
    <w:rsid w:val="00CE79DB"/>
    <w:rsid w:val="00CF0ECD"/>
    <w:rsid w:val="00D00A88"/>
    <w:rsid w:val="00D01280"/>
    <w:rsid w:val="00D03A4F"/>
    <w:rsid w:val="00D0586F"/>
    <w:rsid w:val="00D11B13"/>
    <w:rsid w:val="00D11CF1"/>
    <w:rsid w:val="00D14796"/>
    <w:rsid w:val="00D237AD"/>
    <w:rsid w:val="00D24E9F"/>
    <w:rsid w:val="00D26B08"/>
    <w:rsid w:val="00D316AA"/>
    <w:rsid w:val="00D352C9"/>
    <w:rsid w:val="00D3734D"/>
    <w:rsid w:val="00D40501"/>
    <w:rsid w:val="00D40DED"/>
    <w:rsid w:val="00D4538A"/>
    <w:rsid w:val="00D5339F"/>
    <w:rsid w:val="00D53929"/>
    <w:rsid w:val="00D64CA7"/>
    <w:rsid w:val="00D6626F"/>
    <w:rsid w:val="00D72D4E"/>
    <w:rsid w:val="00D75BBD"/>
    <w:rsid w:val="00D83CFC"/>
    <w:rsid w:val="00D93951"/>
    <w:rsid w:val="00DA178D"/>
    <w:rsid w:val="00DA7322"/>
    <w:rsid w:val="00DB1CC1"/>
    <w:rsid w:val="00DB3F32"/>
    <w:rsid w:val="00DB700C"/>
    <w:rsid w:val="00DC6B78"/>
    <w:rsid w:val="00DD1C2D"/>
    <w:rsid w:val="00DD5CC1"/>
    <w:rsid w:val="00DE28A5"/>
    <w:rsid w:val="00DF1235"/>
    <w:rsid w:val="00DF40E0"/>
    <w:rsid w:val="00E02473"/>
    <w:rsid w:val="00E0415C"/>
    <w:rsid w:val="00E054C0"/>
    <w:rsid w:val="00E05BD2"/>
    <w:rsid w:val="00E1148B"/>
    <w:rsid w:val="00E12983"/>
    <w:rsid w:val="00E2040E"/>
    <w:rsid w:val="00E23A4D"/>
    <w:rsid w:val="00E317C2"/>
    <w:rsid w:val="00E3240D"/>
    <w:rsid w:val="00E32B26"/>
    <w:rsid w:val="00E353EB"/>
    <w:rsid w:val="00E353EF"/>
    <w:rsid w:val="00E42F2C"/>
    <w:rsid w:val="00E52FB4"/>
    <w:rsid w:val="00E54D68"/>
    <w:rsid w:val="00E55BA9"/>
    <w:rsid w:val="00E604F1"/>
    <w:rsid w:val="00E630DF"/>
    <w:rsid w:val="00E6504E"/>
    <w:rsid w:val="00E70873"/>
    <w:rsid w:val="00E718EC"/>
    <w:rsid w:val="00E75668"/>
    <w:rsid w:val="00E761CE"/>
    <w:rsid w:val="00E76DC7"/>
    <w:rsid w:val="00E77AD9"/>
    <w:rsid w:val="00E80AAC"/>
    <w:rsid w:val="00E86265"/>
    <w:rsid w:val="00E876D1"/>
    <w:rsid w:val="00E878BD"/>
    <w:rsid w:val="00E87EC5"/>
    <w:rsid w:val="00E97A65"/>
    <w:rsid w:val="00EA5496"/>
    <w:rsid w:val="00EA6328"/>
    <w:rsid w:val="00EA71C8"/>
    <w:rsid w:val="00EB0876"/>
    <w:rsid w:val="00EB1325"/>
    <w:rsid w:val="00EB140C"/>
    <w:rsid w:val="00EB1B28"/>
    <w:rsid w:val="00EB46BC"/>
    <w:rsid w:val="00EB5914"/>
    <w:rsid w:val="00EB67C1"/>
    <w:rsid w:val="00EC30F3"/>
    <w:rsid w:val="00EC7D99"/>
    <w:rsid w:val="00ED0186"/>
    <w:rsid w:val="00ED13CC"/>
    <w:rsid w:val="00ED3AF4"/>
    <w:rsid w:val="00ED4F57"/>
    <w:rsid w:val="00ED7B30"/>
    <w:rsid w:val="00EE220A"/>
    <w:rsid w:val="00EE7787"/>
    <w:rsid w:val="00EF14AE"/>
    <w:rsid w:val="00EF2527"/>
    <w:rsid w:val="00EF3375"/>
    <w:rsid w:val="00EF4FBA"/>
    <w:rsid w:val="00EF5510"/>
    <w:rsid w:val="00EF7D51"/>
    <w:rsid w:val="00F00F2F"/>
    <w:rsid w:val="00F01818"/>
    <w:rsid w:val="00F06CE7"/>
    <w:rsid w:val="00F07F27"/>
    <w:rsid w:val="00F1273B"/>
    <w:rsid w:val="00F136B0"/>
    <w:rsid w:val="00F14267"/>
    <w:rsid w:val="00F1486F"/>
    <w:rsid w:val="00F20B7E"/>
    <w:rsid w:val="00F245A6"/>
    <w:rsid w:val="00F36812"/>
    <w:rsid w:val="00F37EB3"/>
    <w:rsid w:val="00F40C24"/>
    <w:rsid w:val="00F44232"/>
    <w:rsid w:val="00F51405"/>
    <w:rsid w:val="00F524F8"/>
    <w:rsid w:val="00F53F65"/>
    <w:rsid w:val="00F5448B"/>
    <w:rsid w:val="00F547BC"/>
    <w:rsid w:val="00F54CCE"/>
    <w:rsid w:val="00F60B46"/>
    <w:rsid w:val="00F60E1B"/>
    <w:rsid w:val="00F63AC6"/>
    <w:rsid w:val="00F64EF7"/>
    <w:rsid w:val="00F67A39"/>
    <w:rsid w:val="00F76B21"/>
    <w:rsid w:val="00F847B8"/>
    <w:rsid w:val="00FA2AFE"/>
    <w:rsid w:val="00FA2F8F"/>
    <w:rsid w:val="00FA6EFF"/>
    <w:rsid w:val="00FB0B06"/>
    <w:rsid w:val="00FB0FFA"/>
    <w:rsid w:val="00FC1BDF"/>
    <w:rsid w:val="00FC3B82"/>
    <w:rsid w:val="00FC795F"/>
    <w:rsid w:val="00FD2180"/>
    <w:rsid w:val="00FD4F53"/>
    <w:rsid w:val="00FD6EA7"/>
    <w:rsid w:val="00FD7310"/>
    <w:rsid w:val="00FE0479"/>
    <w:rsid w:val="00FE0CA0"/>
    <w:rsid w:val="00FE19BC"/>
    <w:rsid w:val="00FE2FF4"/>
    <w:rsid w:val="00FE3B5B"/>
    <w:rsid w:val="00FE4E7A"/>
    <w:rsid w:val="00FE6E89"/>
    <w:rsid w:val="00FE70AD"/>
    <w:rsid w:val="00FF1E8A"/>
    <w:rsid w:val="00FF2FA9"/>
    <w:rsid w:val="00FF5B2A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B78"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  <w:style w:type="character" w:styleId="PlaceholderText">
    <w:name w:val="Placeholder Text"/>
    <w:basedOn w:val="DefaultParagraphFont"/>
    <w:uiPriority w:val="99"/>
    <w:semiHidden/>
    <w:rsid w:val="0070709B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27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484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42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615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48046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1243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8586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09814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0839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6616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1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16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9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9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5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1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9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yperlink" Target="https://debuggercafe.com/vanilla-gan-pytorch/?utm_source=chatgpt.com" TargetMode="Externa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yperlink" Target="https://www.kaggle.com/code/sinclairg/pytorch-gan-generating-mnist-digits?utm_source=chatgpt.com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yperlink" Target="https://github.com/lyeoni/pytorch-mnist-GAN/blob/master/pytorch-mnist-GAN.ipynb" TargetMode="External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6CCBD5D11D64FB1224B88A57D42E2" ma:contentTypeVersion="5" ma:contentTypeDescription="Create a new document." ma:contentTypeScope="" ma:versionID="5052a15f1d141daf3d0dea60774c7154">
  <xsd:schema xmlns:xsd="http://www.w3.org/2001/XMLSchema" xmlns:xs="http://www.w3.org/2001/XMLSchema" xmlns:p="http://schemas.microsoft.com/office/2006/metadata/properties" xmlns:ns2="d506c1c3-c86d-4007-a614-6badfe849f35" targetNamespace="http://schemas.microsoft.com/office/2006/metadata/properties" ma:root="true" ma:fieldsID="20a4023d759ea9aaaea88ecf933d3a01" ns2:_="">
    <xsd:import namespace="d506c1c3-c86d-4007-a614-6badfe849f3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6c1c3-c86d-4007-a614-6badfe849f3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506c1c3-c86d-4007-a614-6badfe849f35" xsi:nil="true"/>
  </documentManagement>
</p:properties>
</file>

<file path=customXml/itemProps1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1E48BB-AE73-4A2A-86E5-438FDE16AD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06c1c3-c86d-4007-a614-6badfe849f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d506c1c3-c86d-4007-a614-6badfe849f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43</TotalTime>
  <Pages>11</Pages>
  <Words>709</Words>
  <Characters>404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Mustafa Oushi,M. Mahmoud</cp:lastModifiedBy>
  <cp:revision>531</cp:revision>
  <cp:lastPrinted>2018-02-11T15:13:00Z</cp:lastPrinted>
  <dcterms:created xsi:type="dcterms:W3CDTF">2024-10-04T14:11:00Z</dcterms:created>
  <dcterms:modified xsi:type="dcterms:W3CDTF">2025-04-23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6CCBD5D11D64FB1224B88A57D42E2</vt:lpwstr>
  </property>
</Properties>
</file>